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73DA95D1" w:rsidR="000809CC" w:rsidRPr="00CB5C51" w:rsidRDefault="00563D8A" w:rsidP="00CB5C51">
      <w:pPr>
        <w:pStyle w:val="Heading1"/>
      </w:pPr>
      <w:bookmarkStart w:id="0" w:name="_Hlk41920175"/>
      <w:bookmarkStart w:id="1" w:name="_Toc349720822"/>
      <w:bookmarkStart w:id="2" w:name="_Toc436041083"/>
      <w:bookmarkStart w:id="3" w:name="_Toc436041104"/>
      <w:bookmarkStart w:id="4" w:name="_Toc436042092"/>
      <w:bookmarkStart w:id="5" w:name="_Toc436045528"/>
      <w:bookmarkStart w:id="6" w:name="_Toc436047507"/>
      <w:bookmarkStart w:id="7" w:name="_Toc436404418"/>
      <w:bookmarkStart w:id="8" w:name="_Toc436405278"/>
      <w:bookmarkStart w:id="9" w:name="_Toc436408280"/>
      <w:bookmarkStart w:id="10" w:name="_Toc436413472"/>
      <w:bookmarkStart w:id="11" w:name="_Toc436919461"/>
      <w:bookmarkStart w:id="12" w:name="_Toc456265824"/>
      <w:bookmarkStart w:id="13" w:name="_Toc456356067"/>
      <w:bookmarkStart w:id="14" w:name="_Toc456361565"/>
      <w:bookmarkStart w:id="15" w:name="_Toc456689002"/>
      <w:bookmarkStart w:id="16" w:name="_Toc457399254"/>
      <w:bookmarkStart w:id="17" w:name="_Toc457998488"/>
      <w:bookmarkStart w:id="18" w:name="_Toc458078844"/>
      <w:bookmarkStart w:id="19" w:name="_Toc459970016"/>
      <w:bookmarkStart w:id="20" w:name="_Toc461529570"/>
      <w:bookmarkStart w:id="21" w:name="_Toc462754404"/>
      <w:bookmarkStart w:id="22" w:name="_Toc465164043"/>
      <w:bookmarkStart w:id="23" w:name="_Toc476219418"/>
      <w:bookmarkStart w:id="24" w:name="_Toc476231074"/>
      <w:bookmarkStart w:id="25" w:name="_Toc476235959"/>
      <w:bookmarkStart w:id="26" w:name="_Toc476306061"/>
      <w:bookmarkStart w:id="27" w:name="_Toc497142653"/>
      <w:bookmarkStart w:id="28" w:name="_Toc497209780"/>
      <w:bookmarkStart w:id="29" w:name="_Toc497212948"/>
      <w:bookmarkStart w:id="30" w:name="_Toc497215532"/>
      <w:bookmarkStart w:id="31" w:name="_Toc497302119"/>
      <w:bookmarkStart w:id="32" w:name="_Toc498339416"/>
      <w:bookmarkStart w:id="33" w:name="_Toc527635162"/>
      <w:bookmarkStart w:id="34" w:name="_Toc527644811"/>
      <w:bookmarkStart w:id="35" w:name="_Toc527704574"/>
      <w:bookmarkStart w:id="36" w:name="_Toc529882154"/>
      <w:bookmarkStart w:id="37" w:name="_Toc533076399"/>
      <w:bookmarkStart w:id="38" w:name="_Toc533077009"/>
      <w:bookmarkStart w:id="39" w:name="_Toc533079087"/>
      <w:bookmarkStart w:id="40" w:name="_Toc533084357"/>
      <w:bookmarkStart w:id="41" w:name="_Toc5878085"/>
      <w:bookmarkStart w:id="42" w:name="_Toc5975100"/>
      <w:bookmarkStart w:id="43" w:name="_Toc5979654"/>
      <w:bookmarkStart w:id="44" w:name="_Toc6302388"/>
      <w:bookmarkStart w:id="45" w:name="_Toc6305501"/>
      <w:bookmarkStart w:id="46" w:name="_Toc6306673"/>
      <w:bookmarkStart w:id="47" w:name="_Toc6390563"/>
      <w:bookmarkStart w:id="48" w:name="_Toc349720821"/>
      <w:r w:rsidRPr="00563D8A">
        <w:t>Information about check-ins</w:t>
      </w:r>
    </w:p>
    <w:p w14:paraId="71357D42" w14:textId="27D27D72" w:rsidR="000809CC" w:rsidRPr="00E67928" w:rsidRDefault="000809CC" w:rsidP="009343F6">
      <w:pPr>
        <w:pStyle w:val="Subtitle"/>
        <w:spacing w:before="120" w:after="280" w:line="276" w:lineRule="auto"/>
        <w:rPr>
          <w:color w:val="6B2976"/>
          <w:szCs w:val="40"/>
        </w:rPr>
      </w:pPr>
      <w:bookmarkStart w:id="49" w:name="_Toc105420654"/>
      <w:bookmarkStart w:id="50" w:name="_Toc105429880"/>
      <w:bookmarkStart w:id="51" w:name="_Toc105854848"/>
      <w:bookmarkStart w:id="52" w:name="_Toc152587707"/>
      <w:bookmarkStart w:id="53" w:name="_Toc152685266"/>
      <w:bookmarkStart w:id="54" w:name="_Toc152686677"/>
      <w:bookmarkStart w:id="55" w:name="_Toc152687714"/>
      <w:bookmarkStart w:id="56" w:name="_Toc153798588"/>
      <w:r w:rsidRPr="00E67928">
        <w:rPr>
          <w:color w:val="6B2976"/>
          <w:szCs w:val="40"/>
        </w:rPr>
        <w:t>A</w:t>
      </w:r>
      <w:r w:rsidR="009343F6">
        <w:rPr>
          <w:color w:val="6B2976"/>
          <w:szCs w:val="40"/>
        </w:rPr>
        <w:t xml:space="preserve"> text-</w:t>
      </w:r>
      <w:r w:rsidR="009343F6" w:rsidRPr="00CB5C51">
        <w:rPr>
          <w:color w:val="6B2976"/>
          <w:szCs w:val="40"/>
        </w:rPr>
        <w:t>only</w:t>
      </w:r>
      <w:r w:rsidRPr="00E67928">
        <w:rPr>
          <w:color w:val="6B2976"/>
          <w:szCs w:val="40"/>
        </w:rPr>
        <w:t xml:space="preserve"> Easy Read </w:t>
      </w:r>
      <w:bookmarkEnd w:id="49"/>
      <w:bookmarkEnd w:id="50"/>
      <w:bookmarkEnd w:id="51"/>
      <w:r w:rsidR="00CB5C51">
        <w:rPr>
          <w:color w:val="6B2976"/>
          <w:szCs w:val="40"/>
        </w:rPr>
        <w:t>fact sheet</w:t>
      </w:r>
      <w:bookmarkEnd w:id="52"/>
      <w:bookmarkEnd w:id="53"/>
      <w:bookmarkEnd w:id="54"/>
      <w:bookmarkEnd w:id="55"/>
      <w:bookmarkEnd w:id="56"/>
    </w:p>
    <w:p w14:paraId="1BD2B2C0" w14:textId="34F088A0" w:rsidR="00F3744E" w:rsidRPr="001670F0" w:rsidRDefault="00F3744E" w:rsidP="00CB5C51">
      <w:pPr>
        <w:pStyle w:val="Heading2"/>
        <w:rPr>
          <w:lang w:val="en-AU"/>
        </w:rPr>
      </w:pPr>
      <w:bookmarkStart w:id="57" w:name="_Toc12634014"/>
      <w:bookmarkStart w:id="58" w:name="_Toc12636472"/>
      <w:bookmarkStart w:id="59" w:name="_Toc41655087"/>
      <w:bookmarkStart w:id="60" w:name="_Toc41661249"/>
      <w:bookmarkStart w:id="61" w:name="_Toc42086741"/>
      <w:bookmarkStart w:id="62" w:name="_Toc42093323"/>
      <w:bookmarkStart w:id="63" w:name="_Toc43391443"/>
      <w:bookmarkStart w:id="64" w:name="_Toc43391491"/>
      <w:bookmarkStart w:id="65" w:name="_Toc43392533"/>
      <w:bookmarkStart w:id="66" w:name="_Toc43393119"/>
      <w:bookmarkStart w:id="67" w:name="_Toc109827749"/>
      <w:bookmarkStart w:id="68" w:name="_Toc109896435"/>
      <w:bookmarkStart w:id="69" w:name="_Toc109898853"/>
      <w:bookmarkStart w:id="70" w:name="_Toc111019809"/>
      <w:bookmarkStart w:id="71" w:name="_Toc111645436"/>
      <w:bookmarkStart w:id="72" w:name="_Toc113448033"/>
      <w:bookmarkStart w:id="73" w:name="_Toc113520666"/>
      <w:bookmarkStart w:id="74" w:name="_Toc115270259"/>
      <w:bookmarkStart w:id="75" w:name="_Toc115709245"/>
      <w:bookmarkStart w:id="76" w:name="_Toc116315842"/>
      <w:bookmarkStart w:id="77" w:name="_Toc152587708"/>
      <w:bookmarkStart w:id="78" w:name="_Toc152685267"/>
      <w:bookmarkStart w:id="79" w:name="_Toc152686678"/>
      <w:bookmarkStart w:id="80" w:name="_Toc152687715"/>
      <w:bookmarkStart w:id="81" w:name="_Toc153798589"/>
      <w:bookmarkEnd w:id="0"/>
      <w:r w:rsidRPr="00DD389A">
        <w:t xml:space="preserve">How to use </w:t>
      </w:r>
      <w:r w:rsidR="0042519C">
        <w:t>this</w:t>
      </w:r>
      <w:r w:rsidR="003B6A92">
        <w:t xml:space="preserve"> 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r w:rsidR="001670F0">
        <w:rPr>
          <w:lang w:val="en-AU"/>
        </w:rPr>
        <w:t>fact sheet</w:t>
      </w:r>
      <w:bookmarkEnd w:id="77"/>
      <w:bookmarkEnd w:id="78"/>
      <w:bookmarkEnd w:id="79"/>
      <w:bookmarkEnd w:id="80"/>
      <w:bookmarkEnd w:id="81"/>
    </w:p>
    <w:p w14:paraId="30096B80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The National Disability Insurance Agency (NDIA) wrote this fact sheet. </w:t>
      </w:r>
    </w:p>
    <w:p w14:paraId="746DE96F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hen you see the word ‘we’, it means the NDIA. </w:t>
      </w:r>
    </w:p>
    <w:p w14:paraId="37A142A8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e wrote this fact sheet in an easy to read way. </w:t>
      </w:r>
    </w:p>
    <w:p w14:paraId="16223DB9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e wrote some important words in </w:t>
      </w:r>
      <w:r w:rsidRPr="00CB5C51">
        <w:rPr>
          <w:rStyle w:val="Strong"/>
          <w:lang w:val="x-none" w:eastAsia="x-none"/>
        </w:rPr>
        <w:t>bold</w:t>
      </w:r>
      <w:r w:rsidRPr="00CB5C51">
        <w:rPr>
          <w:lang w:val="x-none" w:eastAsia="x-none"/>
        </w:rPr>
        <w:t>.</w:t>
      </w:r>
    </w:p>
    <w:p w14:paraId="3AA68FD7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means the letters are thicker and darker.</w:t>
      </w:r>
    </w:p>
    <w:p w14:paraId="22E8F656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We explain what these words mean.</w:t>
      </w:r>
    </w:p>
    <w:p w14:paraId="5E3F02CE" w14:textId="02CF0002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There is a list of these words on page </w:t>
      </w:r>
      <w:r w:rsidR="00BA0107">
        <w:rPr>
          <w:lang w:val="x-none" w:eastAsia="x-none"/>
        </w:rPr>
        <w:fldChar w:fldCharType="begin"/>
      </w:r>
      <w:r w:rsidR="00BA0107">
        <w:rPr>
          <w:lang w:val="x-none" w:eastAsia="x-none"/>
        </w:rPr>
        <w:instrText xml:space="preserve"> PAGEREF _Ref152587809 \h </w:instrText>
      </w:r>
      <w:r w:rsidR="00BA0107">
        <w:rPr>
          <w:lang w:val="x-none" w:eastAsia="x-none"/>
        </w:rPr>
      </w:r>
      <w:r w:rsidR="00BA0107">
        <w:rPr>
          <w:lang w:val="x-none" w:eastAsia="x-none"/>
        </w:rPr>
        <w:fldChar w:fldCharType="separate"/>
      </w:r>
      <w:r w:rsidR="0037436F">
        <w:rPr>
          <w:noProof/>
          <w:lang w:val="x-none" w:eastAsia="x-none"/>
        </w:rPr>
        <w:t>11</w:t>
      </w:r>
      <w:r w:rsidR="00BA0107">
        <w:rPr>
          <w:lang w:val="x-none" w:eastAsia="x-none"/>
        </w:rPr>
        <w:fldChar w:fldCharType="end"/>
      </w:r>
      <w:r w:rsidRPr="00BA0107">
        <w:rPr>
          <w:lang w:val="x-none" w:eastAsia="x-none"/>
        </w:rPr>
        <w:t>.</w:t>
      </w:r>
    </w:p>
    <w:p w14:paraId="325B7034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is an Easy Read summary of another fact sheet.</w:t>
      </w:r>
    </w:p>
    <w:p w14:paraId="78EC4CC9" w14:textId="0D2B869F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means it only includes the most important ideas.</w:t>
      </w:r>
    </w:p>
    <w:p w14:paraId="774E4A49" w14:textId="19BA532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You can find the other fact sheet on the NDIS website.</w:t>
      </w:r>
    </w:p>
    <w:p w14:paraId="1184C5C3" w14:textId="4E88EAC6" w:rsidR="00CB5C51" w:rsidRPr="00BA0107" w:rsidRDefault="00783090" w:rsidP="00CB5C51">
      <w:pPr>
        <w:rPr>
          <w:lang w:eastAsia="x-none"/>
        </w:rPr>
      </w:pPr>
      <w:hyperlink r:id="rId8" w:history="1">
        <w:r w:rsidR="00BA0107" w:rsidRPr="00BA0107">
          <w:rPr>
            <w:rStyle w:val="Hyperlink"/>
            <w:lang w:val="x-none" w:eastAsia="x-none"/>
          </w:rPr>
          <w:t>www.ndis.gov.au/resources</w:t>
        </w:r>
      </w:hyperlink>
    </w:p>
    <w:p w14:paraId="2DA38B67" w14:textId="3F510138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You can ask for help to read this fact sheet.</w:t>
      </w:r>
    </w:p>
    <w:p w14:paraId="79400B1A" w14:textId="1BE7D441" w:rsid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A friend, family member or support person may be able to help you.</w:t>
      </w:r>
    </w:p>
    <w:p w14:paraId="27C67850" w14:textId="77777777" w:rsidR="00CB5C51" w:rsidRDefault="00CB5C51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0D5AD691" w14:textId="70AC81CB" w:rsidR="001670F0" w:rsidRDefault="001670F0" w:rsidP="001670F0">
      <w:pPr>
        <w:pStyle w:val="Heading2"/>
      </w:pPr>
      <w:bookmarkStart w:id="82" w:name="_Toc152587709"/>
      <w:bookmarkStart w:id="83" w:name="_Toc152685268"/>
      <w:bookmarkStart w:id="84" w:name="_Toc152686679"/>
      <w:bookmarkStart w:id="85" w:name="_Toc152687716"/>
      <w:bookmarkStart w:id="86" w:name="_Toc153798590"/>
      <w:r>
        <w:lastRenderedPageBreak/>
        <w:t>What is in this fact sheet?</w:t>
      </w:r>
      <w:bookmarkEnd w:id="82"/>
      <w:bookmarkEnd w:id="83"/>
      <w:bookmarkEnd w:id="84"/>
      <w:bookmarkEnd w:id="85"/>
      <w:bookmarkEnd w:id="86"/>
    </w:p>
    <w:p w14:paraId="5DB73BF2" w14:textId="647E4AB0" w:rsidR="0037436F" w:rsidRDefault="00BA0107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r>
        <w:rPr>
          <w:lang w:val="x-none" w:eastAsia="x-none"/>
        </w:rPr>
        <w:fldChar w:fldCharType="begin"/>
      </w:r>
      <w:r>
        <w:rPr>
          <w:lang w:val="x-none" w:eastAsia="x-none"/>
        </w:rPr>
        <w:instrText xml:space="preserve"> TOC \h \z \t "Heading 2,1,TOC Heading,2,Title,1,Subtitle,2,Heading 2_Section Break,1" </w:instrText>
      </w:r>
      <w:r>
        <w:rPr>
          <w:lang w:val="x-none" w:eastAsia="x-none"/>
        </w:rPr>
        <w:fldChar w:fldCharType="separate"/>
      </w:r>
      <w:hyperlink w:anchor="_Toc153798591" w:history="1">
        <w:r w:rsidR="0037436F" w:rsidRPr="00474040">
          <w:rPr>
            <w:rStyle w:val="Hyperlink"/>
          </w:rPr>
          <w:t>About check-ins</w:t>
        </w:r>
        <w:r w:rsidR="0037436F">
          <w:rPr>
            <w:webHidden/>
          </w:rPr>
          <w:tab/>
        </w:r>
        <w:r w:rsidR="0037436F">
          <w:rPr>
            <w:webHidden/>
          </w:rPr>
          <w:fldChar w:fldCharType="begin"/>
        </w:r>
        <w:r w:rsidR="0037436F">
          <w:rPr>
            <w:webHidden/>
          </w:rPr>
          <w:instrText xml:space="preserve"> PAGEREF _Toc153798591 \h </w:instrText>
        </w:r>
        <w:r w:rsidR="0037436F">
          <w:rPr>
            <w:webHidden/>
          </w:rPr>
        </w:r>
        <w:r w:rsidR="0037436F">
          <w:rPr>
            <w:webHidden/>
          </w:rPr>
          <w:fldChar w:fldCharType="separate"/>
        </w:r>
        <w:r w:rsidR="0037436F">
          <w:rPr>
            <w:webHidden/>
          </w:rPr>
          <w:t>3</w:t>
        </w:r>
        <w:r w:rsidR="0037436F">
          <w:rPr>
            <w:webHidden/>
          </w:rPr>
          <w:fldChar w:fldCharType="end"/>
        </w:r>
      </w:hyperlink>
    </w:p>
    <w:p w14:paraId="5983A926" w14:textId="27B56FEB" w:rsidR="0037436F" w:rsidRDefault="00783090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798592" w:history="1">
        <w:r w:rsidR="0037436F" w:rsidRPr="00474040">
          <w:rPr>
            <w:rStyle w:val="Hyperlink"/>
          </w:rPr>
          <w:t>When check-ins might happen</w:t>
        </w:r>
        <w:r w:rsidR="0037436F">
          <w:rPr>
            <w:webHidden/>
          </w:rPr>
          <w:tab/>
        </w:r>
        <w:r w:rsidR="0037436F">
          <w:rPr>
            <w:webHidden/>
          </w:rPr>
          <w:fldChar w:fldCharType="begin"/>
        </w:r>
        <w:r w:rsidR="0037436F">
          <w:rPr>
            <w:webHidden/>
          </w:rPr>
          <w:instrText xml:space="preserve"> PAGEREF _Toc153798592 \h </w:instrText>
        </w:r>
        <w:r w:rsidR="0037436F">
          <w:rPr>
            <w:webHidden/>
          </w:rPr>
        </w:r>
        <w:r w:rsidR="0037436F">
          <w:rPr>
            <w:webHidden/>
          </w:rPr>
          <w:fldChar w:fldCharType="separate"/>
        </w:r>
        <w:r w:rsidR="0037436F">
          <w:rPr>
            <w:webHidden/>
          </w:rPr>
          <w:t>4</w:t>
        </w:r>
        <w:r w:rsidR="0037436F">
          <w:rPr>
            <w:webHidden/>
          </w:rPr>
          <w:fldChar w:fldCharType="end"/>
        </w:r>
      </w:hyperlink>
    </w:p>
    <w:p w14:paraId="2AFD08C6" w14:textId="0EC32571" w:rsidR="0037436F" w:rsidRDefault="00783090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798593" w:history="1">
        <w:r w:rsidR="0037436F" w:rsidRPr="00474040">
          <w:rPr>
            <w:rStyle w:val="Hyperlink"/>
          </w:rPr>
          <w:t>How we will organise your check-in</w:t>
        </w:r>
        <w:r w:rsidR="0037436F">
          <w:rPr>
            <w:webHidden/>
          </w:rPr>
          <w:tab/>
        </w:r>
        <w:r w:rsidR="0037436F">
          <w:rPr>
            <w:webHidden/>
          </w:rPr>
          <w:fldChar w:fldCharType="begin"/>
        </w:r>
        <w:r w:rsidR="0037436F">
          <w:rPr>
            <w:webHidden/>
          </w:rPr>
          <w:instrText xml:space="preserve"> PAGEREF _Toc153798593 \h </w:instrText>
        </w:r>
        <w:r w:rsidR="0037436F">
          <w:rPr>
            <w:webHidden/>
          </w:rPr>
        </w:r>
        <w:r w:rsidR="0037436F">
          <w:rPr>
            <w:webHidden/>
          </w:rPr>
          <w:fldChar w:fldCharType="separate"/>
        </w:r>
        <w:r w:rsidR="0037436F">
          <w:rPr>
            <w:webHidden/>
          </w:rPr>
          <w:t>6</w:t>
        </w:r>
        <w:r w:rsidR="0037436F">
          <w:rPr>
            <w:webHidden/>
          </w:rPr>
          <w:fldChar w:fldCharType="end"/>
        </w:r>
      </w:hyperlink>
    </w:p>
    <w:p w14:paraId="484651F8" w14:textId="1E1583C1" w:rsidR="0037436F" w:rsidRDefault="00783090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798594" w:history="1">
        <w:r w:rsidR="0037436F" w:rsidRPr="00474040">
          <w:rPr>
            <w:rStyle w:val="Hyperlink"/>
          </w:rPr>
          <w:t>How to get ready for your check-in</w:t>
        </w:r>
        <w:r w:rsidR="0037436F">
          <w:rPr>
            <w:webHidden/>
          </w:rPr>
          <w:tab/>
        </w:r>
        <w:r w:rsidR="0037436F">
          <w:rPr>
            <w:webHidden/>
          </w:rPr>
          <w:fldChar w:fldCharType="begin"/>
        </w:r>
        <w:r w:rsidR="0037436F">
          <w:rPr>
            <w:webHidden/>
          </w:rPr>
          <w:instrText xml:space="preserve"> PAGEREF _Toc153798594 \h </w:instrText>
        </w:r>
        <w:r w:rsidR="0037436F">
          <w:rPr>
            <w:webHidden/>
          </w:rPr>
        </w:r>
        <w:r w:rsidR="0037436F">
          <w:rPr>
            <w:webHidden/>
          </w:rPr>
          <w:fldChar w:fldCharType="separate"/>
        </w:r>
        <w:r w:rsidR="0037436F">
          <w:rPr>
            <w:webHidden/>
          </w:rPr>
          <w:t>7</w:t>
        </w:r>
        <w:r w:rsidR="0037436F">
          <w:rPr>
            <w:webHidden/>
          </w:rPr>
          <w:fldChar w:fldCharType="end"/>
        </w:r>
      </w:hyperlink>
    </w:p>
    <w:p w14:paraId="4CC38038" w14:textId="6642FBD5" w:rsidR="0037436F" w:rsidRDefault="00783090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798595" w:history="1">
        <w:r w:rsidR="0037436F" w:rsidRPr="00474040">
          <w:rPr>
            <w:rStyle w:val="Hyperlink"/>
          </w:rPr>
          <w:t>At your check-in</w:t>
        </w:r>
        <w:r w:rsidR="0037436F">
          <w:rPr>
            <w:webHidden/>
          </w:rPr>
          <w:tab/>
        </w:r>
        <w:r w:rsidR="0037436F">
          <w:rPr>
            <w:webHidden/>
          </w:rPr>
          <w:fldChar w:fldCharType="begin"/>
        </w:r>
        <w:r w:rsidR="0037436F">
          <w:rPr>
            <w:webHidden/>
          </w:rPr>
          <w:instrText xml:space="preserve"> PAGEREF _Toc153798595 \h </w:instrText>
        </w:r>
        <w:r w:rsidR="0037436F">
          <w:rPr>
            <w:webHidden/>
          </w:rPr>
        </w:r>
        <w:r w:rsidR="0037436F">
          <w:rPr>
            <w:webHidden/>
          </w:rPr>
          <w:fldChar w:fldCharType="separate"/>
        </w:r>
        <w:r w:rsidR="0037436F">
          <w:rPr>
            <w:webHidden/>
          </w:rPr>
          <w:t>8</w:t>
        </w:r>
        <w:r w:rsidR="0037436F">
          <w:rPr>
            <w:webHidden/>
          </w:rPr>
          <w:fldChar w:fldCharType="end"/>
        </w:r>
      </w:hyperlink>
    </w:p>
    <w:p w14:paraId="031AB81E" w14:textId="271764FE" w:rsidR="0037436F" w:rsidRDefault="00783090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798596" w:history="1">
        <w:r w:rsidR="0037436F" w:rsidRPr="00474040">
          <w:rPr>
            <w:rStyle w:val="Hyperlink"/>
          </w:rPr>
          <w:t>After your check-in</w:t>
        </w:r>
        <w:r w:rsidR="0037436F">
          <w:rPr>
            <w:webHidden/>
          </w:rPr>
          <w:tab/>
        </w:r>
        <w:r w:rsidR="0037436F">
          <w:rPr>
            <w:webHidden/>
          </w:rPr>
          <w:fldChar w:fldCharType="begin"/>
        </w:r>
        <w:r w:rsidR="0037436F">
          <w:rPr>
            <w:webHidden/>
          </w:rPr>
          <w:instrText xml:space="preserve"> PAGEREF _Toc153798596 \h </w:instrText>
        </w:r>
        <w:r w:rsidR="0037436F">
          <w:rPr>
            <w:webHidden/>
          </w:rPr>
        </w:r>
        <w:r w:rsidR="0037436F">
          <w:rPr>
            <w:webHidden/>
          </w:rPr>
          <w:fldChar w:fldCharType="separate"/>
        </w:r>
        <w:r w:rsidR="0037436F">
          <w:rPr>
            <w:webHidden/>
          </w:rPr>
          <w:t>9</w:t>
        </w:r>
        <w:r w:rsidR="0037436F">
          <w:rPr>
            <w:webHidden/>
          </w:rPr>
          <w:fldChar w:fldCharType="end"/>
        </w:r>
      </w:hyperlink>
    </w:p>
    <w:p w14:paraId="33160D39" w14:textId="1D2D33D5" w:rsidR="0037436F" w:rsidRDefault="00783090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798597" w:history="1">
        <w:r w:rsidR="0037436F" w:rsidRPr="00474040">
          <w:rPr>
            <w:rStyle w:val="Hyperlink"/>
          </w:rPr>
          <w:t>More information</w:t>
        </w:r>
        <w:r w:rsidR="0037436F">
          <w:rPr>
            <w:webHidden/>
          </w:rPr>
          <w:tab/>
        </w:r>
        <w:r w:rsidR="0037436F">
          <w:rPr>
            <w:webHidden/>
          </w:rPr>
          <w:fldChar w:fldCharType="begin"/>
        </w:r>
        <w:r w:rsidR="0037436F">
          <w:rPr>
            <w:webHidden/>
          </w:rPr>
          <w:instrText xml:space="preserve"> PAGEREF _Toc153798597 \h </w:instrText>
        </w:r>
        <w:r w:rsidR="0037436F">
          <w:rPr>
            <w:webHidden/>
          </w:rPr>
        </w:r>
        <w:r w:rsidR="0037436F">
          <w:rPr>
            <w:webHidden/>
          </w:rPr>
          <w:fldChar w:fldCharType="separate"/>
        </w:r>
        <w:r w:rsidR="0037436F">
          <w:rPr>
            <w:webHidden/>
          </w:rPr>
          <w:t>10</w:t>
        </w:r>
        <w:r w:rsidR="0037436F">
          <w:rPr>
            <w:webHidden/>
          </w:rPr>
          <w:fldChar w:fldCharType="end"/>
        </w:r>
      </w:hyperlink>
    </w:p>
    <w:p w14:paraId="700611A2" w14:textId="6DF5547D" w:rsidR="0037436F" w:rsidRDefault="00783090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798598" w:history="1">
        <w:r w:rsidR="0037436F" w:rsidRPr="00474040">
          <w:rPr>
            <w:rStyle w:val="Hyperlink"/>
          </w:rPr>
          <w:t>Word list</w:t>
        </w:r>
        <w:r w:rsidR="0037436F">
          <w:rPr>
            <w:webHidden/>
          </w:rPr>
          <w:tab/>
        </w:r>
        <w:r w:rsidR="0037436F">
          <w:rPr>
            <w:webHidden/>
          </w:rPr>
          <w:fldChar w:fldCharType="begin"/>
        </w:r>
        <w:r w:rsidR="0037436F">
          <w:rPr>
            <w:webHidden/>
          </w:rPr>
          <w:instrText xml:space="preserve"> PAGEREF _Toc153798598 \h </w:instrText>
        </w:r>
        <w:r w:rsidR="0037436F">
          <w:rPr>
            <w:webHidden/>
          </w:rPr>
        </w:r>
        <w:r w:rsidR="0037436F">
          <w:rPr>
            <w:webHidden/>
          </w:rPr>
          <w:fldChar w:fldCharType="separate"/>
        </w:r>
        <w:r w:rsidR="0037436F">
          <w:rPr>
            <w:webHidden/>
          </w:rPr>
          <w:t>11</w:t>
        </w:r>
        <w:r w:rsidR="0037436F">
          <w:rPr>
            <w:webHidden/>
          </w:rPr>
          <w:fldChar w:fldCharType="end"/>
        </w:r>
      </w:hyperlink>
    </w:p>
    <w:p w14:paraId="5DEE5961" w14:textId="33DF6119" w:rsidR="00CB5C51" w:rsidRDefault="00BA0107" w:rsidP="00BA0107">
      <w:pPr>
        <w:rPr>
          <w:lang w:val="x-none" w:eastAsia="x-none"/>
        </w:rPr>
      </w:pPr>
      <w:r>
        <w:rPr>
          <w:lang w:val="x-none" w:eastAsia="x-none"/>
        </w:rPr>
        <w:fldChar w:fldCharType="end"/>
      </w:r>
      <w:r w:rsidR="00CB5C51">
        <w:rPr>
          <w:lang w:val="x-none" w:eastAsia="x-none"/>
        </w:rPr>
        <w:br w:type="page"/>
      </w:r>
    </w:p>
    <w:p w14:paraId="02267284" w14:textId="498C3E5D" w:rsidR="00CB5C51" w:rsidRPr="00563D8A" w:rsidRDefault="00563D8A" w:rsidP="00563D8A">
      <w:pPr>
        <w:pStyle w:val="Heading2"/>
        <w:spacing w:after="0"/>
        <w:rPr>
          <w:lang w:val="en-AU"/>
        </w:rPr>
      </w:pPr>
      <w:bookmarkStart w:id="87" w:name="_Toc153798591"/>
      <w:r>
        <w:rPr>
          <w:lang w:val="en-AU"/>
        </w:rPr>
        <w:lastRenderedPageBreak/>
        <w:t>A</w:t>
      </w:r>
      <w:r w:rsidRPr="00563D8A">
        <w:t>bout check-</w:t>
      </w:r>
      <w:r>
        <w:rPr>
          <w:lang w:val="en-AU"/>
        </w:rPr>
        <w:t>ins</w:t>
      </w:r>
      <w:bookmarkEnd w:id="87"/>
    </w:p>
    <w:p w14:paraId="0EE77C7F" w14:textId="77777777" w:rsidR="00563D8A" w:rsidRPr="00563D8A" w:rsidRDefault="00563D8A" w:rsidP="00563D8A">
      <w:pPr>
        <w:spacing w:before="0" w:after="60"/>
        <w:rPr>
          <w:spacing w:val="-4"/>
          <w:lang w:val="x-none" w:eastAsia="x-none"/>
        </w:rPr>
      </w:pPr>
      <w:r w:rsidRPr="00563D8A">
        <w:rPr>
          <w:spacing w:val="-4"/>
          <w:lang w:val="x-none" w:eastAsia="x-none"/>
        </w:rPr>
        <w:t xml:space="preserve">Your </w:t>
      </w:r>
      <w:r w:rsidRPr="00563D8A">
        <w:rPr>
          <w:rStyle w:val="Strong"/>
          <w:spacing w:val="-4"/>
          <w:lang w:val="x-none" w:eastAsia="x-none"/>
        </w:rPr>
        <w:t>check-in</w:t>
      </w:r>
      <w:r w:rsidRPr="00563D8A">
        <w:rPr>
          <w:spacing w:val="-4"/>
          <w:lang w:val="x-none" w:eastAsia="x-none"/>
        </w:rPr>
        <w:t xml:space="preserve"> is when we talk with you about how your supports are going.</w:t>
      </w:r>
    </w:p>
    <w:p w14:paraId="619FDF07" w14:textId="77777777" w:rsidR="00563D8A" w:rsidRPr="00563D8A" w:rsidRDefault="00563D8A" w:rsidP="00563D8A">
      <w:pPr>
        <w:spacing w:before="60" w:after="60"/>
        <w:rPr>
          <w:lang w:val="x-none" w:eastAsia="x-none"/>
        </w:rPr>
      </w:pPr>
      <w:r w:rsidRPr="00563D8A">
        <w:rPr>
          <w:lang w:val="x-none" w:eastAsia="x-none"/>
        </w:rPr>
        <w:t>You have check-ins with your my NDIS contact.</w:t>
      </w:r>
    </w:p>
    <w:p w14:paraId="4D3BEB4B" w14:textId="77777777" w:rsidR="00563D8A" w:rsidRPr="00563D8A" w:rsidRDefault="00563D8A" w:rsidP="00563D8A">
      <w:pPr>
        <w:spacing w:before="60" w:after="60"/>
        <w:rPr>
          <w:spacing w:val="-4"/>
          <w:lang w:val="x-none" w:eastAsia="x-none"/>
        </w:rPr>
      </w:pPr>
      <w:r w:rsidRPr="00563D8A">
        <w:rPr>
          <w:spacing w:val="-4"/>
          <w:lang w:val="x-none" w:eastAsia="x-none"/>
        </w:rPr>
        <w:t>Your my NDIS contact is a support person who you have a lot of contact with.</w:t>
      </w:r>
    </w:p>
    <w:p w14:paraId="0EBE7304" w14:textId="77777777" w:rsidR="00563D8A" w:rsidRPr="00563D8A" w:rsidRDefault="00563D8A" w:rsidP="00563D8A">
      <w:pPr>
        <w:spacing w:before="60" w:after="0"/>
        <w:rPr>
          <w:lang w:val="x-none" w:eastAsia="x-none"/>
        </w:rPr>
      </w:pPr>
      <w:r w:rsidRPr="00563D8A">
        <w:rPr>
          <w:lang w:val="x-none" w:eastAsia="x-none"/>
        </w:rPr>
        <w:t>We want to have regular check-ins to make sure:</w:t>
      </w:r>
    </w:p>
    <w:p w14:paraId="3B4F20F8" w14:textId="77777777" w:rsidR="00563D8A" w:rsidRPr="00563D8A" w:rsidRDefault="00563D8A" w:rsidP="00563D8A">
      <w:pPr>
        <w:pStyle w:val="ListParagraph"/>
        <w:spacing w:before="0" w:after="180"/>
      </w:pPr>
      <w:r w:rsidRPr="00563D8A">
        <w:t xml:space="preserve">your </w:t>
      </w:r>
      <w:r w:rsidRPr="00563D8A">
        <w:rPr>
          <w:rStyle w:val="Strong"/>
        </w:rPr>
        <w:t>NDIS plan</w:t>
      </w:r>
      <w:r w:rsidRPr="00563D8A">
        <w:t xml:space="preserve"> is working for you</w:t>
      </w:r>
    </w:p>
    <w:p w14:paraId="65B08CA1" w14:textId="77777777" w:rsidR="00563D8A" w:rsidRPr="00563D8A" w:rsidRDefault="00563D8A" w:rsidP="00563D8A">
      <w:pPr>
        <w:pStyle w:val="ListParagraph"/>
        <w:spacing w:before="60" w:after="180"/>
      </w:pPr>
      <w:r w:rsidRPr="00563D8A">
        <w:t>you have the right supports.</w:t>
      </w:r>
    </w:p>
    <w:p w14:paraId="410FE1B7" w14:textId="77777777" w:rsidR="00563D8A" w:rsidRPr="00563D8A" w:rsidRDefault="00563D8A" w:rsidP="00563D8A">
      <w:pPr>
        <w:spacing w:before="60" w:after="60"/>
        <w:rPr>
          <w:lang w:val="x-none" w:eastAsia="x-none"/>
        </w:rPr>
      </w:pPr>
      <w:r w:rsidRPr="00563D8A">
        <w:rPr>
          <w:lang w:val="x-none" w:eastAsia="x-none"/>
        </w:rPr>
        <w:t>Your NDIS plan explains how the NDIS will support you.</w:t>
      </w:r>
    </w:p>
    <w:p w14:paraId="19531288" w14:textId="77777777" w:rsidR="00563D8A" w:rsidRPr="00563D8A" w:rsidRDefault="00563D8A" w:rsidP="00563D8A">
      <w:pPr>
        <w:spacing w:before="60" w:after="60"/>
        <w:rPr>
          <w:lang w:val="x-none" w:eastAsia="x-none"/>
        </w:rPr>
      </w:pPr>
      <w:r w:rsidRPr="00563D8A">
        <w:rPr>
          <w:lang w:val="x-none" w:eastAsia="x-none"/>
        </w:rPr>
        <w:t>We have check-ins to make sure your plan is working for you.</w:t>
      </w:r>
    </w:p>
    <w:p w14:paraId="22FAB836" w14:textId="77777777" w:rsidR="00563D8A" w:rsidRPr="00563D8A" w:rsidRDefault="00563D8A" w:rsidP="00563D8A">
      <w:pPr>
        <w:spacing w:before="60" w:after="0"/>
        <w:rPr>
          <w:lang w:val="x-none" w:eastAsia="x-none"/>
        </w:rPr>
      </w:pPr>
      <w:r w:rsidRPr="00563D8A">
        <w:rPr>
          <w:lang w:val="x-none" w:eastAsia="x-none"/>
        </w:rPr>
        <w:t>This can help us:</w:t>
      </w:r>
    </w:p>
    <w:p w14:paraId="0779AA11" w14:textId="77777777" w:rsidR="00563D8A" w:rsidRPr="00563D8A" w:rsidRDefault="00563D8A" w:rsidP="00563D8A">
      <w:pPr>
        <w:pStyle w:val="ListParagraph"/>
        <w:spacing w:before="0" w:after="180"/>
      </w:pPr>
      <w:r w:rsidRPr="00563D8A">
        <w:t>understand what supports you need</w:t>
      </w:r>
    </w:p>
    <w:p w14:paraId="617DF55D" w14:textId="77777777" w:rsidR="00563D8A" w:rsidRPr="00563D8A" w:rsidRDefault="00563D8A" w:rsidP="00563D8A">
      <w:pPr>
        <w:pStyle w:val="ListParagraph"/>
        <w:spacing w:before="60" w:after="180"/>
      </w:pPr>
      <w:r w:rsidRPr="00563D8A">
        <w:t>help you use your plan</w:t>
      </w:r>
    </w:p>
    <w:p w14:paraId="383ACA8D" w14:textId="77777777" w:rsidR="00563D8A" w:rsidRPr="00563D8A" w:rsidRDefault="00563D8A" w:rsidP="00563D8A">
      <w:pPr>
        <w:pStyle w:val="ListParagraph"/>
        <w:spacing w:before="60" w:after="180"/>
      </w:pPr>
      <w:r w:rsidRPr="00563D8A">
        <w:t>change your plan if you need us to.</w:t>
      </w:r>
    </w:p>
    <w:p w14:paraId="42794DED" w14:textId="77777777" w:rsidR="00563D8A" w:rsidRPr="00563D8A" w:rsidRDefault="00563D8A" w:rsidP="00563D8A">
      <w:pPr>
        <w:spacing w:before="60" w:after="0"/>
        <w:rPr>
          <w:lang w:val="x-none" w:eastAsia="x-none"/>
        </w:rPr>
      </w:pPr>
      <w:r w:rsidRPr="00563D8A">
        <w:rPr>
          <w:lang w:val="x-none" w:eastAsia="x-none"/>
        </w:rPr>
        <w:t>You can use your check-ins to ask questions about:</w:t>
      </w:r>
    </w:p>
    <w:p w14:paraId="42AF5A9C" w14:textId="77777777" w:rsidR="00563D8A" w:rsidRPr="00563D8A" w:rsidRDefault="00563D8A" w:rsidP="00563D8A">
      <w:pPr>
        <w:pStyle w:val="ListParagraph"/>
        <w:spacing w:before="0" w:after="180"/>
      </w:pPr>
      <w:r w:rsidRPr="00563D8A">
        <w:t>your plan</w:t>
      </w:r>
    </w:p>
    <w:p w14:paraId="5778C1D3" w14:textId="5C33E085" w:rsidR="00563D8A" w:rsidRDefault="00563D8A" w:rsidP="00563D8A">
      <w:pPr>
        <w:pStyle w:val="ListParagraph"/>
        <w:spacing w:before="60" w:after="180"/>
      </w:pPr>
      <w:r w:rsidRPr="00563D8A">
        <w:t>the NDIS.</w:t>
      </w:r>
    </w:p>
    <w:p w14:paraId="3454689B" w14:textId="0AA074F6" w:rsidR="00563D8A" w:rsidRDefault="00563D8A" w:rsidP="00563D8A">
      <w:pPr>
        <w:pStyle w:val="Heading3"/>
        <w:spacing w:before="360" w:after="0"/>
      </w:pPr>
      <w:r w:rsidRPr="00563D8A">
        <w:t xml:space="preserve">Who can go to </w:t>
      </w:r>
      <w:proofErr w:type="gramStart"/>
      <w:r w:rsidRPr="00563D8A">
        <w:t>check-ins</w:t>
      </w:r>
      <w:proofErr w:type="gramEnd"/>
    </w:p>
    <w:p w14:paraId="29250701" w14:textId="77777777" w:rsidR="00563D8A" w:rsidRDefault="00563D8A" w:rsidP="00563D8A">
      <w:pPr>
        <w:spacing w:before="0" w:after="60"/>
      </w:pPr>
      <w:r>
        <w:t>You can bring someone you trust with you to your check-in.</w:t>
      </w:r>
    </w:p>
    <w:p w14:paraId="0C8A7986" w14:textId="77777777" w:rsidR="00563D8A" w:rsidRDefault="00563D8A" w:rsidP="00563D8A">
      <w:pPr>
        <w:spacing w:before="60" w:after="60"/>
      </w:pPr>
      <w:r>
        <w:t>For example, a friend or support person.</w:t>
      </w:r>
    </w:p>
    <w:p w14:paraId="3764BA16" w14:textId="77777777" w:rsidR="00563D8A" w:rsidRDefault="00563D8A" w:rsidP="00563D8A">
      <w:pPr>
        <w:spacing w:before="60" w:after="60"/>
      </w:pPr>
      <w:r>
        <w:t xml:space="preserve">Your </w:t>
      </w:r>
      <w:r w:rsidRPr="00563D8A">
        <w:rPr>
          <w:rStyle w:val="Strong"/>
        </w:rPr>
        <w:t>nominee</w:t>
      </w:r>
      <w:r>
        <w:t xml:space="preserve"> can go to the check-in instead of you.</w:t>
      </w:r>
    </w:p>
    <w:p w14:paraId="2E439E82" w14:textId="77777777" w:rsidR="00563D8A" w:rsidRDefault="00563D8A" w:rsidP="00563D8A">
      <w:pPr>
        <w:spacing w:before="60" w:after="0"/>
      </w:pPr>
      <w:r>
        <w:t>A nominee is someone you choose to:</w:t>
      </w:r>
    </w:p>
    <w:p w14:paraId="7324A3C3" w14:textId="77777777" w:rsidR="00563D8A" w:rsidRDefault="00563D8A" w:rsidP="00563D8A">
      <w:pPr>
        <w:pStyle w:val="ListParagraph"/>
        <w:spacing w:before="0"/>
      </w:pPr>
      <w:r>
        <w:t>make decisions for you</w:t>
      </w:r>
    </w:p>
    <w:p w14:paraId="5FAB5511" w14:textId="77777777" w:rsidR="00563D8A" w:rsidRDefault="00563D8A" w:rsidP="00563D8A">
      <w:pPr>
        <w:pStyle w:val="ListParagraph"/>
      </w:pPr>
      <w:r>
        <w:t>do things for you.</w:t>
      </w:r>
    </w:p>
    <w:p w14:paraId="4AEB564D" w14:textId="77777777" w:rsidR="00563D8A" w:rsidRDefault="00563D8A" w:rsidP="00563D8A">
      <w:pPr>
        <w:spacing w:before="60" w:after="60"/>
      </w:pPr>
      <w:r>
        <w:t>Child representatives go to check-ins for the children they support.</w:t>
      </w:r>
    </w:p>
    <w:p w14:paraId="415A9BBE" w14:textId="254EF362" w:rsidR="00563D8A" w:rsidRDefault="00563D8A" w:rsidP="00563D8A">
      <w:pPr>
        <w:spacing w:before="60" w:after="60"/>
      </w:pPr>
      <w:r>
        <w:t>A child representative is an adult who makes decisions about the NDIS for a child </w:t>
      </w:r>
      <w:r w:rsidRPr="00563D8A">
        <w:rPr>
          <w:rStyle w:val="Strong"/>
        </w:rPr>
        <w:t>participant</w:t>
      </w:r>
      <w:r>
        <w:t>.</w:t>
      </w:r>
    </w:p>
    <w:p w14:paraId="1FC2BF45" w14:textId="4C15A4B6" w:rsidR="00563D8A" w:rsidRDefault="00563D8A" w:rsidP="00563D8A">
      <w:pPr>
        <w:spacing w:before="60" w:after="60"/>
      </w:pPr>
      <w:r>
        <w:t>Participants are people with disability who take part in the NDIS.</w:t>
      </w:r>
    </w:p>
    <w:p w14:paraId="7975FF53" w14:textId="0958E6CC" w:rsidR="00563D8A" w:rsidRDefault="00563D8A" w:rsidP="00563D8A">
      <w:pPr>
        <w:pStyle w:val="Heading2"/>
      </w:pPr>
      <w:bookmarkStart w:id="88" w:name="_Toc153798592"/>
      <w:r w:rsidRPr="00563D8A">
        <w:lastRenderedPageBreak/>
        <w:t>When check-ins might happen</w:t>
      </w:r>
      <w:bookmarkEnd w:id="88"/>
    </w:p>
    <w:p w14:paraId="718299AB" w14:textId="01455EA8" w:rsidR="00563D8A" w:rsidRDefault="00563D8A" w:rsidP="00563D8A">
      <w:pPr>
        <w:pStyle w:val="Heading3"/>
        <w:spacing w:before="240"/>
      </w:pPr>
      <w:r w:rsidRPr="00563D8A">
        <w:t>Regular check-ins during your plan</w:t>
      </w:r>
    </w:p>
    <w:p w14:paraId="2A664BE0" w14:textId="77777777" w:rsidR="00563D8A" w:rsidRDefault="00563D8A" w:rsidP="00563D8A">
      <w:r>
        <w:t>We will do regular check-ins during your plan to find out how you are going.</w:t>
      </w:r>
    </w:p>
    <w:p w14:paraId="3179A1F9" w14:textId="77777777" w:rsidR="00563D8A" w:rsidRDefault="00563D8A" w:rsidP="00563D8A">
      <w:r>
        <w:t>We will do a check-in every 12 months.</w:t>
      </w:r>
    </w:p>
    <w:p w14:paraId="22479FE1" w14:textId="77777777" w:rsidR="00563D8A" w:rsidRDefault="00563D8A" w:rsidP="00563D8A">
      <w:r>
        <w:t>We will do this even if your life does not change much.</w:t>
      </w:r>
    </w:p>
    <w:p w14:paraId="30CD4D16" w14:textId="77777777" w:rsidR="00563D8A" w:rsidRDefault="00563D8A" w:rsidP="00563D8A">
      <w:r>
        <w:t>We might have a check-in more often if:</w:t>
      </w:r>
    </w:p>
    <w:p w14:paraId="4F13105F" w14:textId="75F0BE4C" w:rsidR="00563D8A" w:rsidRDefault="00563D8A" w:rsidP="00563D8A">
      <w:pPr>
        <w:pStyle w:val="ListParagraph"/>
      </w:pPr>
      <w:r>
        <w:t>your life is going to change a lot, like you are starting a new job or leaving school</w:t>
      </w:r>
    </w:p>
    <w:p w14:paraId="2967DC03" w14:textId="77777777" w:rsidR="00563D8A" w:rsidRDefault="00563D8A" w:rsidP="00563D8A">
      <w:pPr>
        <w:pStyle w:val="ListParagraph"/>
      </w:pPr>
      <w:r>
        <w:t xml:space="preserve">we need to make sure the supports in your plan work well together </w:t>
      </w:r>
    </w:p>
    <w:p w14:paraId="10702E38" w14:textId="77777777" w:rsidR="00563D8A" w:rsidRDefault="00563D8A" w:rsidP="00563D8A">
      <w:pPr>
        <w:pStyle w:val="ListParagraph"/>
      </w:pPr>
      <w:r>
        <w:t xml:space="preserve">it is your first </w:t>
      </w:r>
      <w:proofErr w:type="gramStart"/>
      <w:r>
        <w:t>plan</w:t>
      </w:r>
      <w:proofErr w:type="gramEnd"/>
      <w:r>
        <w:t xml:space="preserve"> and you ask us for more check-ins.</w:t>
      </w:r>
    </w:p>
    <w:p w14:paraId="0E7092F0" w14:textId="6C4CB446" w:rsidR="00563D8A" w:rsidRDefault="00563D8A" w:rsidP="00563D8A">
      <w:r>
        <w:t>We will talk to you about how often you want to do a check-in when we have meetings about your plan.</w:t>
      </w:r>
    </w:p>
    <w:p w14:paraId="64C050F1" w14:textId="59E1EA10" w:rsidR="00563D8A" w:rsidRDefault="00563D8A" w:rsidP="00563D8A">
      <w:pPr>
        <w:pStyle w:val="Heading3"/>
      </w:pPr>
      <w:r w:rsidRPr="00563D8A">
        <w:t>Before your plan reassessment</w:t>
      </w:r>
    </w:p>
    <w:p w14:paraId="77141576" w14:textId="77777777" w:rsidR="00563D8A" w:rsidRDefault="00563D8A" w:rsidP="00563D8A">
      <w:r>
        <w:t xml:space="preserve">We will do a check-in at least 2 months before your </w:t>
      </w:r>
      <w:r w:rsidRPr="00563D8A">
        <w:rPr>
          <w:rStyle w:val="Strong"/>
        </w:rPr>
        <w:t>plan reassessment</w:t>
      </w:r>
      <w:r>
        <w:t>.</w:t>
      </w:r>
    </w:p>
    <w:p w14:paraId="588841C2" w14:textId="077F6106" w:rsidR="00563D8A" w:rsidRDefault="00563D8A" w:rsidP="00563D8A">
      <w:r>
        <w:t>At this check-in, we will talk about any parts of your plan that might need to change.</w:t>
      </w:r>
    </w:p>
    <w:p w14:paraId="7E4F8CE9" w14:textId="25170236" w:rsidR="00563D8A" w:rsidRDefault="00563D8A" w:rsidP="00563D8A">
      <w:r>
        <w:t>When we do a plan reassessment, we check to see if the supports in your plan still work well for you.</w:t>
      </w:r>
    </w:p>
    <w:p w14:paraId="4CDDB3E4" w14:textId="26584132" w:rsidR="00563D8A" w:rsidRDefault="00563D8A" w:rsidP="00563D8A">
      <w:r>
        <w:t>If you have any new information you want to tell us, you should bring it to this check-in.</w:t>
      </w:r>
    </w:p>
    <w:p w14:paraId="704B055F" w14:textId="77777777" w:rsidR="00563D8A" w:rsidRDefault="00563D8A" w:rsidP="00563D8A">
      <w:r>
        <w:t>The check-in helps us think about if we need to change your plan.</w:t>
      </w:r>
    </w:p>
    <w:p w14:paraId="1AF7F8D8" w14:textId="0919FBA9" w:rsidR="00563D8A" w:rsidRDefault="00563D8A" w:rsidP="00563D8A">
      <w:r>
        <w:t>We will let you know if we need any extra information so we can include the right supports in your plan.</w:t>
      </w:r>
    </w:p>
    <w:p w14:paraId="36C39051" w14:textId="58901B5D" w:rsidR="00563D8A" w:rsidRDefault="00563D8A" w:rsidP="00563D8A">
      <w:pPr>
        <w:pStyle w:val="Heading3"/>
      </w:pPr>
      <w:r w:rsidRPr="00563D8A">
        <w:lastRenderedPageBreak/>
        <w:t>When something changes or you need support</w:t>
      </w:r>
    </w:p>
    <w:p w14:paraId="37DCB8A7" w14:textId="77777777" w:rsidR="00563D8A" w:rsidRDefault="00563D8A" w:rsidP="00563D8A">
      <w:r>
        <w:t>We might need to have extra check-ins if:</w:t>
      </w:r>
    </w:p>
    <w:p w14:paraId="29A4AC5F" w14:textId="77777777" w:rsidR="00563D8A" w:rsidRDefault="00563D8A" w:rsidP="00563D8A">
      <w:pPr>
        <w:pStyle w:val="ListParagraph"/>
      </w:pPr>
      <w:r>
        <w:t>you ask for them – you can ask for extra check-ins at any time</w:t>
      </w:r>
    </w:p>
    <w:p w14:paraId="2D7579DA" w14:textId="55711EF5" w:rsidR="00563D8A" w:rsidRDefault="00563D8A" w:rsidP="00563D8A">
      <w:pPr>
        <w:pStyle w:val="ListParagraph"/>
      </w:pPr>
      <w:r>
        <w:t>you asked us a question and we want to talk about the best way to support you</w:t>
      </w:r>
    </w:p>
    <w:p w14:paraId="0ED062A9" w14:textId="77777777" w:rsidR="00563D8A" w:rsidRDefault="00563D8A" w:rsidP="00563D8A">
      <w:pPr>
        <w:pStyle w:val="ListParagraph"/>
      </w:pPr>
      <w:r>
        <w:t>something has changed in your life</w:t>
      </w:r>
    </w:p>
    <w:p w14:paraId="7DB9F246" w14:textId="6B65A54A" w:rsidR="00563D8A" w:rsidRDefault="00563D8A" w:rsidP="00563D8A">
      <w:pPr>
        <w:pStyle w:val="ListParagraph"/>
      </w:pPr>
      <w:r>
        <w:t>we need to make sure you are safe, like if there is a natural disaster in your area.</w:t>
      </w:r>
    </w:p>
    <w:p w14:paraId="35D9F42C" w14:textId="70A499CD" w:rsidR="00563D8A" w:rsidRDefault="00563D8A" w:rsidP="00563D8A">
      <w:pPr>
        <w:pStyle w:val="Heading3"/>
      </w:pPr>
      <w:r w:rsidRPr="00563D8A">
        <w:t>If we think your plan might not be working for you</w:t>
      </w:r>
    </w:p>
    <w:p w14:paraId="081CF5B7" w14:textId="77777777" w:rsidR="00CB6F43" w:rsidRDefault="00CB6F43" w:rsidP="00CB6F43">
      <w:r>
        <w:t>We might have an extra check-in if we notice that you are spending:</w:t>
      </w:r>
    </w:p>
    <w:p w14:paraId="5A0B2646" w14:textId="77777777" w:rsidR="00CB6F43" w:rsidRDefault="00CB6F43" w:rsidP="00CB6F43">
      <w:pPr>
        <w:pStyle w:val="ListParagraph"/>
      </w:pPr>
      <w:r>
        <w:t>less money from your plan than we expect</w:t>
      </w:r>
    </w:p>
    <w:p w14:paraId="78C83F7E" w14:textId="77777777" w:rsidR="00CB6F43" w:rsidRDefault="00CB6F43" w:rsidP="00CB6F43">
      <w:pPr>
        <w:pStyle w:val="ListParagraph"/>
      </w:pPr>
      <w:r>
        <w:t>more money from your plan than we expect.</w:t>
      </w:r>
    </w:p>
    <w:p w14:paraId="3538AC7A" w14:textId="77777777" w:rsidR="00CB6F43" w:rsidRDefault="00CB6F43" w:rsidP="00CB6F43">
      <w:r w:rsidRPr="00CB6F43">
        <w:rPr>
          <w:rStyle w:val="Strong"/>
        </w:rPr>
        <w:t>Funding</w:t>
      </w:r>
      <w:r>
        <w:t xml:space="preserve"> is the money from your plan that pays for the supports you need.</w:t>
      </w:r>
    </w:p>
    <w:p w14:paraId="5A3D86C8" w14:textId="77777777" w:rsidR="00CB6F43" w:rsidRDefault="00CB6F43" w:rsidP="00CB6F43">
      <w:r>
        <w:t>We want to make sure you:</w:t>
      </w:r>
    </w:p>
    <w:p w14:paraId="056884EC" w14:textId="77777777" w:rsidR="00CB6F43" w:rsidRDefault="00CB6F43" w:rsidP="00CB6F43">
      <w:pPr>
        <w:pStyle w:val="ListParagraph"/>
      </w:pPr>
      <w:r>
        <w:t>have the right amount of funding for what you need</w:t>
      </w:r>
    </w:p>
    <w:p w14:paraId="15BFF22E" w14:textId="77777777" w:rsidR="00CB6F43" w:rsidRDefault="00CB6F43" w:rsidP="00CB6F43">
      <w:pPr>
        <w:pStyle w:val="ListParagraph"/>
      </w:pPr>
      <w:r>
        <w:t>know how to use your funding.</w:t>
      </w:r>
    </w:p>
    <w:p w14:paraId="5173FA6D" w14:textId="7FBA9B22" w:rsidR="00563D8A" w:rsidRDefault="00CB6F43" w:rsidP="00CB6F43">
      <w:r>
        <w:t>We can give you more support to use your funding if you need it.</w:t>
      </w:r>
    </w:p>
    <w:p w14:paraId="624AE990" w14:textId="6EEF2D60" w:rsidR="00CB6F43" w:rsidRDefault="00CB6F43">
      <w:pPr>
        <w:spacing w:before="0" w:after="0" w:line="240" w:lineRule="auto"/>
      </w:pPr>
      <w:r>
        <w:br w:type="page"/>
      </w:r>
    </w:p>
    <w:p w14:paraId="68ACA393" w14:textId="28A0E8C0" w:rsidR="00CB6F43" w:rsidRDefault="00CB6F43" w:rsidP="00CB6F43">
      <w:pPr>
        <w:pStyle w:val="Heading2"/>
      </w:pPr>
      <w:bookmarkStart w:id="89" w:name="_Toc153798593"/>
      <w:r w:rsidRPr="00CB6F43">
        <w:lastRenderedPageBreak/>
        <w:t>How we will organise your check-in</w:t>
      </w:r>
      <w:bookmarkEnd w:id="89"/>
    </w:p>
    <w:p w14:paraId="2E4805F6" w14:textId="2FD27713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After we set up your plan, we will work with you to agree on a date for</w:t>
      </w:r>
      <w:r>
        <w:rPr>
          <w:lang w:eastAsia="x-none"/>
        </w:rPr>
        <w:t> </w:t>
      </w:r>
      <w:r w:rsidRPr="00CB6F43">
        <w:rPr>
          <w:lang w:val="x-none" w:eastAsia="x-none"/>
        </w:rPr>
        <w:t>your</w:t>
      </w:r>
      <w:r>
        <w:rPr>
          <w:lang w:eastAsia="x-none"/>
        </w:rPr>
        <w:t> </w:t>
      </w:r>
      <w:r w:rsidRPr="00CB6F43">
        <w:rPr>
          <w:lang w:val="x-none" w:eastAsia="x-none"/>
        </w:rPr>
        <w:t>first check-in.</w:t>
      </w:r>
    </w:p>
    <w:p w14:paraId="1C19849D" w14:textId="77777777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 xml:space="preserve">We will contact you about 2 months before the date of the check-in. </w:t>
      </w:r>
    </w:p>
    <w:p w14:paraId="1A013123" w14:textId="77777777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This is so we can agree on when and how we will meet you.</w:t>
      </w:r>
    </w:p>
    <w:p w14:paraId="3AC6C4BC" w14:textId="77777777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For example, you can choose if your check-in is:</w:t>
      </w:r>
    </w:p>
    <w:p w14:paraId="767642E6" w14:textId="77777777" w:rsidR="00CB6F43" w:rsidRPr="00CB6F43" w:rsidRDefault="00CB6F43" w:rsidP="00CB6F43">
      <w:pPr>
        <w:pStyle w:val="ListParagraph"/>
      </w:pPr>
      <w:r w:rsidRPr="00CB6F43">
        <w:t>face-to-face</w:t>
      </w:r>
    </w:p>
    <w:p w14:paraId="31F17342" w14:textId="77777777" w:rsidR="00CB6F43" w:rsidRPr="00CB6F43" w:rsidRDefault="00CB6F43" w:rsidP="00CB6F43">
      <w:pPr>
        <w:pStyle w:val="ListParagraph"/>
      </w:pPr>
      <w:r w:rsidRPr="00CB6F43">
        <w:t>over the phone.</w:t>
      </w:r>
    </w:p>
    <w:p w14:paraId="16DF6EA4" w14:textId="6CF8F2BC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At the end of each check-in, we will work with you to agree on a date for</w:t>
      </w:r>
      <w:r>
        <w:rPr>
          <w:lang w:eastAsia="x-none"/>
        </w:rPr>
        <w:t> </w:t>
      </w:r>
      <w:r w:rsidRPr="00CB6F43">
        <w:rPr>
          <w:lang w:val="x-none" w:eastAsia="x-none"/>
        </w:rPr>
        <w:t>your next check-in.</w:t>
      </w:r>
    </w:p>
    <w:p w14:paraId="14A43DE2" w14:textId="77777777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You can talk to your my NDIS contact if you want to have a check-in:</w:t>
      </w:r>
    </w:p>
    <w:p w14:paraId="7BE6B255" w14:textId="77777777" w:rsidR="00CB6F43" w:rsidRPr="00CB6F43" w:rsidRDefault="00CB6F43" w:rsidP="00CB6F43">
      <w:pPr>
        <w:pStyle w:val="ListParagraph"/>
      </w:pPr>
      <w:r w:rsidRPr="00CB6F43">
        <w:t xml:space="preserve">on a different day </w:t>
      </w:r>
    </w:p>
    <w:p w14:paraId="5C545FA9" w14:textId="77777777" w:rsidR="00CB6F43" w:rsidRPr="00CB6F43" w:rsidRDefault="00CB6F43" w:rsidP="00CB6F43">
      <w:pPr>
        <w:pStyle w:val="ListParagraph"/>
      </w:pPr>
      <w:r w:rsidRPr="00CB6F43">
        <w:t>at a different time.</w:t>
      </w:r>
    </w:p>
    <w:p w14:paraId="2BE6CF1B" w14:textId="77777777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You can also contact us at any time to change the date of your check-in.</w:t>
      </w:r>
    </w:p>
    <w:p w14:paraId="50A40A30" w14:textId="77777777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You can find out more about how to contact us on the NDIS website.</w:t>
      </w:r>
    </w:p>
    <w:p w14:paraId="79F4DA59" w14:textId="5D34CB1E" w:rsidR="00CB6F43" w:rsidRDefault="00783090" w:rsidP="00CB6F43">
      <w:pPr>
        <w:rPr>
          <w:lang w:eastAsia="x-none"/>
        </w:rPr>
      </w:pPr>
      <w:hyperlink r:id="rId9" w:history="1">
        <w:r w:rsidR="00CB6F43" w:rsidRPr="007C46CE">
          <w:rPr>
            <w:rStyle w:val="Hyperlink"/>
            <w:lang w:val="x-none" w:eastAsia="x-none"/>
          </w:rPr>
          <w:t>www.ndis.gov.au/contact</w:t>
        </w:r>
      </w:hyperlink>
      <w:r w:rsidR="00CB6F43">
        <w:rPr>
          <w:lang w:eastAsia="x-none"/>
        </w:rPr>
        <w:t xml:space="preserve"> </w:t>
      </w:r>
    </w:p>
    <w:p w14:paraId="6EB8A35F" w14:textId="3C60780F" w:rsidR="00CB6F43" w:rsidRDefault="00CB6F43">
      <w:pPr>
        <w:spacing w:before="0" w:after="0" w:line="240" w:lineRule="auto"/>
        <w:rPr>
          <w:lang w:eastAsia="x-none"/>
        </w:rPr>
      </w:pPr>
      <w:r>
        <w:rPr>
          <w:lang w:eastAsia="x-none"/>
        </w:rPr>
        <w:br w:type="page"/>
      </w:r>
    </w:p>
    <w:p w14:paraId="5BEABDBA" w14:textId="006030FC" w:rsidR="00CB6F43" w:rsidRDefault="00CB6F43" w:rsidP="00CB6F43">
      <w:pPr>
        <w:pStyle w:val="Heading2"/>
      </w:pPr>
      <w:bookmarkStart w:id="90" w:name="_Toc153798594"/>
      <w:r w:rsidRPr="00CB6F43">
        <w:lastRenderedPageBreak/>
        <w:t>How to get ready for your check-in</w:t>
      </w:r>
      <w:bookmarkEnd w:id="90"/>
    </w:p>
    <w:p w14:paraId="3437E834" w14:textId="77777777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We will tell you how you can get ready for your check-in.</w:t>
      </w:r>
    </w:p>
    <w:p w14:paraId="5FD3E768" w14:textId="77777777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We will tell you:</w:t>
      </w:r>
    </w:p>
    <w:p w14:paraId="5F617CC9" w14:textId="77777777" w:rsidR="00CB6F43" w:rsidRPr="00CB6F43" w:rsidRDefault="00CB6F43" w:rsidP="00CB6F43">
      <w:pPr>
        <w:pStyle w:val="ListParagraph"/>
      </w:pPr>
      <w:r w:rsidRPr="00CB6F43">
        <w:t>what we will talk about at your check-in</w:t>
      </w:r>
    </w:p>
    <w:p w14:paraId="39FD1C76" w14:textId="77777777" w:rsidR="00CB6F43" w:rsidRPr="00CB6F43" w:rsidRDefault="00CB6F43" w:rsidP="00CB6F43">
      <w:pPr>
        <w:pStyle w:val="ListParagraph"/>
      </w:pPr>
      <w:r w:rsidRPr="00CB6F43">
        <w:t>how long the check-in will go for, which is usually 45 minutes</w:t>
      </w:r>
    </w:p>
    <w:p w14:paraId="3E39B4DB" w14:textId="77777777" w:rsidR="00CB6F43" w:rsidRPr="00CB6F43" w:rsidRDefault="00CB6F43" w:rsidP="00CB6F43">
      <w:pPr>
        <w:pStyle w:val="ListParagraph"/>
      </w:pPr>
      <w:r w:rsidRPr="00CB6F43">
        <w:t>if there is any information you need to give us.</w:t>
      </w:r>
    </w:p>
    <w:p w14:paraId="35FDEC26" w14:textId="46DC152B" w:rsid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You can choose if we send this information to you in an email or a letter.</w:t>
      </w:r>
    </w:p>
    <w:p w14:paraId="4EBE2579" w14:textId="56121D65" w:rsidR="00CB6F43" w:rsidRDefault="00CB6F43" w:rsidP="00CB6F43">
      <w:pPr>
        <w:pStyle w:val="Heading3"/>
      </w:pPr>
      <w:r w:rsidRPr="00CB6F43">
        <w:t>Questions you can think about before the check-in</w:t>
      </w:r>
    </w:p>
    <w:p w14:paraId="2527A638" w14:textId="64D33F2A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We included a few questions in this section for you to think about before</w:t>
      </w:r>
      <w:r>
        <w:rPr>
          <w:lang w:eastAsia="x-none"/>
        </w:rPr>
        <w:t> </w:t>
      </w:r>
      <w:r w:rsidRPr="00CB6F43">
        <w:rPr>
          <w:lang w:val="x-none" w:eastAsia="x-none"/>
        </w:rPr>
        <w:t>each check-in.</w:t>
      </w:r>
    </w:p>
    <w:p w14:paraId="7D20892F" w14:textId="77777777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Is there someone you want to bring to your check-in?</w:t>
      </w:r>
    </w:p>
    <w:p w14:paraId="643BBDEB" w14:textId="77777777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For example, a friend or family member.</w:t>
      </w:r>
    </w:p>
    <w:p w14:paraId="62F1C54C" w14:textId="77777777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Do you have any new information you want to give us?</w:t>
      </w:r>
    </w:p>
    <w:p w14:paraId="702AE825" w14:textId="172B0A6C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We usually only need new information if your plan needs to change.</w:t>
      </w:r>
    </w:p>
    <w:p w14:paraId="3918D717" w14:textId="0FD20E8D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You also might want to talk to other people who have experience with</w:t>
      </w:r>
      <w:r>
        <w:rPr>
          <w:lang w:eastAsia="x-none"/>
        </w:rPr>
        <w:t> </w:t>
      </w:r>
      <w:r w:rsidRPr="00CB6F43">
        <w:rPr>
          <w:lang w:val="x-none" w:eastAsia="x-none"/>
        </w:rPr>
        <w:t>the</w:t>
      </w:r>
      <w:r>
        <w:rPr>
          <w:lang w:eastAsia="x-none"/>
        </w:rPr>
        <w:t> </w:t>
      </w:r>
      <w:r w:rsidRPr="00CB6F43">
        <w:rPr>
          <w:lang w:val="x-none" w:eastAsia="x-none"/>
        </w:rPr>
        <w:t xml:space="preserve">NDIS. </w:t>
      </w:r>
    </w:p>
    <w:p w14:paraId="09006CBE" w14:textId="77777777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They can tell you about:</w:t>
      </w:r>
    </w:p>
    <w:p w14:paraId="70587143" w14:textId="77777777" w:rsidR="00CB6F43" w:rsidRPr="00CB6F43" w:rsidRDefault="00CB6F43" w:rsidP="00CB6F43">
      <w:pPr>
        <w:pStyle w:val="ListParagraph"/>
      </w:pPr>
      <w:r w:rsidRPr="00CB6F43">
        <w:t>supports that can help you</w:t>
      </w:r>
    </w:p>
    <w:p w14:paraId="0BFE190B" w14:textId="77777777" w:rsidR="00CB6F43" w:rsidRPr="00CB6F43" w:rsidRDefault="00CB6F43" w:rsidP="00CB6F43">
      <w:pPr>
        <w:pStyle w:val="ListParagraph"/>
      </w:pPr>
      <w:r w:rsidRPr="00CB6F43">
        <w:t xml:space="preserve">information you need. </w:t>
      </w:r>
    </w:p>
    <w:p w14:paraId="2E137EA8" w14:textId="77777777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You can think about your goals.</w:t>
      </w:r>
    </w:p>
    <w:p w14:paraId="3CEECDB2" w14:textId="77777777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For example, you might want to:</w:t>
      </w:r>
    </w:p>
    <w:p w14:paraId="3055F743" w14:textId="77777777" w:rsidR="00CB6F43" w:rsidRPr="00CB6F43" w:rsidRDefault="00CB6F43" w:rsidP="00CB6F43">
      <w:pPr>
        <w:pStyle w:val="ListParagraph"/>
      </w:pPr>
      <w:r w:rsidRPr="00CB6F43">
        <w:t>change your goals</w:t>
      </w:r>
    </w:p>
    <w:p w14:paraId="6CFB97C2" w14:textId="77777777" w:rsidR="00CB6F43" w:rsidRPr="00CB6F43" w:rsidRDefault="00CB6F43" w:rsidP="00CB6F43">
      <w:pPr>
        <w:pStyle w:val="ListParagraph"/>
      </w:pPr>
      <w:r w:rsidRPr="00CB6F43">
        <w:t>add new goals.</w:t>
      </w:r>
    </w:p>
    <w:p w14:paraId="0AF9E631" w14:textId="00AF8EEB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lastRenderedPageBreak/>
        <w:t>You can also think about how your supports are helping you to</w:t>
      </w:r>
      <w:r>
        <w:rPr>
          <w:lang w:eastAsia="x-none"/>
        </w:rPr>
        <w:t> </w:t>
      </w:r>
      <w:r w:rsidRPr="00CB6F43">
        <w:rPr>
          <w:lang w:val="x-none" w:eastAsia="x-none"/>
        </w:rPr>
        <w:t>work</w:t>
      </w:r>
      <w:r>
        <w:rPr>
          <w:lang w:eastAsia="x-none"/>
        </w:rPr>
        <w:t> </w:t>
      </w:r>
      <w:r w:rsidRPr="00CB6F43">
        <w:rPr>
          <w:lang w:val="x-none" w:eastAsia="x-none"/>
        </w:rPr>
        <w:t>towards your goals.</w:t>
      </w:r>
    </w:p>
    <w:p w14:paraId="30008AE4" w14:textId="77777777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How are community or other government supports working for you?</w:t>
      </w:r>
    </w:p>
    <w:p w14:paraId="1FDD234C" w14:textId="77777777" w:rsidR="00CB6F43" w:rsidRPr="00CB6F43" w:rsidRDefault="00CB6F43" w:rsidP="00CB6F43">
      <w:pPr>
        <w:rPr>
          <w:spacing w:val="-4"/>
          <w:lang w:val="x-none" w:eastAsia="x-none"/>
        </w:rPr>
      </w:pPr>
      <w:r w:rsidRPr="00CB6F43">
        <w:rPr>
          <w:spacing w:val="-4"/>
          <w:lang w:val="x-none" w:eastAsia="x-none"/>
        </w:rPr>
        <w:t>You can think about if there are other supports you want help to connect with.</w:t>
      </w:r>
    </w:p>
    <w:p w14:paraId="019FE59E" w14:textId="77777777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How are the supports in your plan working for you?</w:t>
      </w:r>
    </w:p>
    <w:p w14:paraId="6E388B0E" w14:textId="77777777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For example, you can think about if you:</w:t>
      </w:r>
    </w:p>
    <w:p w14:paraId="0A3B7BD2" w14:textId="77777777" w:rsidR="00CB6F43" w:rsidRPr="00CB6F43" w:rsidRDefault="00CB6F43" w:rsidP="00CB6F43">
      <w:pPr>
        <w:pStyle w:val="ListParagraph"/>
      </w:pPr>
      <w:r w:rsidRPr="00CB6F43">
        <w:t>need extra help to work towards your goals</w:t>
      </w:r>
    </w:p>
    <w:p w14:paraId="2709DD50" w14:textId="77777777" w:rsidR="00CB6F43" w:rsidRPr="00CB6F43" w:rsidRDefault="00CB6F43" w:rsidP="00CB6F43">
      <w:pPr>
        <w:pStyle w:val="ListParagraph"/>
      </w:pPr>
      <w:r w:rsidRPr="00CB6F43">
        <w:t xml:space="preserve">get enough support from your </w:t>
      </w:r>
      <w:r w:rsidRPr="00CB6F43">
        <w:rPr>
          <w:rStyle w:val="Strong"/>
        </w:rPr>
        <w:t>providers</w:t>
      </w:r>
      <w:r w:rsidRPr="00CB6F43">
        <w:t>.</w:t>
      </w:r>
    </w:p>
    <w:p w14:paraId="5DA10769" w14:textId="407C1E7A" w:rsid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Providers support people who take part in the NDIS by delivering a service.</w:t>
      </w:r>
    </w:p>
    <w:p w14:paraId="1F894391" w14:textId="77777777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Have there been any big changes in your life?</w:t>
      </w:r>
    </w:p>
    <w:p w14:paraId="6FF1DF13" w14:textId="77777777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For example, if you:</w:t>
      </w:r>
    </w:p>
    <w:p w14:paraId="2D07CE18" w14:textId="77777777" w:rsidR="00CB6F43" w:rsidRPr="00CB6F43" w:rsidRDefault="00CB6F43" w:rsidP="00CB6F43">
      <w:pPr>
        <w:pStyle w:val="ListParagraph"/>
      </w:pPr>
      <w:r w:rsidRPr="00CB6F43">
        <w:t>moved to a different home</w:t>
      </w:r>
    </w:p>
    <w:p w14:paraId="1F7A41AB" w14:textId="77777777" w:rsidR="00CB6F43" w:rsidRPr="00CB6F43" w:rsidRDefault="00CB6F43" w:rsidP="00CB6F43">
      <w:pPr>
        <w:pStyle w:val="ListParagraph"/>
      </w:pPr>
      <w:r w:rsidRPr="00CB6F43">
        <w:t>started a new job.</w:t>
      </w:r>
    </w:p>
    <w:p w14:paraId="3035F385" w14:textId="77777777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Is there anything else you want to talk about?</w:t>
      </w:r>
    </w:p>
    <w:p w14:paraId="33EFC411" w14:textId="20CC0A36" w:rsid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For example, any questions about your plan or the NDIS.</w:t>
      </w:r>
    </w:p>
    <w:p w14:paraId="4584934D" w14:textId="50825286" w:rsidR="00CB6F43" w:rsidRDefault="00CB6F43" w:rsidP="00CB6F43">
      <w:pPr>
        <w:pStyle w:val="Heading2"/>
      </w:pPr>
      <w:bookmarkStart w:id="91" w:name="_Toc153798595"/>
      <w:r w:rsidRPr="00CB6F43">
        <w:t>At your check-in</w:t>
      </w:r>
      <w:bookmarkEnd w:id="91"/>
    </w:p>
    <w:p w14:paraId="23E46E9A" w14:textId="77777777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During your check-in, you can always ask us to:</w:t>
      </w:r>
    </w:p>
    <w:p w14:paraId="0D73D939" w14:textId="77777777" w:rsidR="00CB6F43" w:rsidRPr="00CB6F43" w:rsidRDefault="00CB6F43" w:rsidP="00CB6F43">
      <w:pPr>
        <w:pStyle w:val="ListParagraph"/>
      </w:pPr>
      <w:r w:rsidRPr="00CB6F43">
        <w:t>end the meeting</w:t>
      </w:r>
    </w:p>
    <w:p w14:paraId="306119ED" w14:textId="77777777" w:rsidR="00CB6F43" w:rsidRPr="00CB6F43" w:rsidRDefault="00CB6F43" w:rsidP="00CB6F43">
      <w:pPr>
        <w:pStyle w:val="ListParagraph"/>
      </w:pPr>
      <w:r w:rsidRPr="00CB6F43">
        <w:t>organise one for a different day.</w:t>
      </w:r>
    </w:p>
    <w:p w14:paraId="182C781C" w14:textId="77777777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You might feel you need more time to think about something.</w:t>
      </w:r>
    </w:p>
    <w:p w14:paraId="7D0889EF" w14:textId="77777777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For example, if we suggest changes to your plan.</w:t>
      </w:r>
    </w:p>
    <w:p w14:paraId="4BA085C4" w14:textId="09821B38" w:rsidR="00CB6F43" w:rsidRP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You can book another check-in later so you have time to think about what</w:t>
      </w:r>
      <w:r>
        <w:rPr>
          <w:lang w:eastAsia="x-none"/>
        </w:rPr>
        <w:t> </w:t>
      </w:r>
      <w:r w:rsidRPr="00CB6F43">
        <w:rPr>
          <w:lang w:val="x-none" w:eastAsia="x-none"/>
        </w:rPr>
        <w:t xml:space="preserve">we said. </w:t>
      </w:r>
    </w:p>
    <w:p w14:paraId="0B00D200" w14:textId="6838986D" w:rsidR="00CB6F43" w:rsidRDefault="00CB6F43" w:rsidP="00CB6F43">
      <w:pPr>
        <w:rPr>
          <w:lang w:val="x-none" w:eastAsia="x-none"/>
        </w:rPr>
      </w:pPr>
      <w:r w:rsidRPr="00CB6F43">
        <w:rPr>
          <w:lang w:val="x-none" w:eastAsia="x-none"/>
        </w:rPr>
        <w:t>You can also bring someone along who can support you the way you need.</w:t>
      </w:r>
    </w:p>
    <w:p w14:paraId="3F52A112" w14:textId="118F64C7" w:rsidR="00CB6F43" w:rsidRDefault="00CB6F43" w:rsidP="0037436F">
      <w:pPr>
        <w:pStyle w:val="Heading2"/>
        <w:spacing w:after="80"/>
      </w:pPr>
      <w:bookmarkStart w:id="92" w:name="_Toc153798596"/>
      <w:r w:rsidRPr="00CB6F43">
        <w:lastRenderedPageBreak/>
        <w:t>After your check-in</w:t>
      </w:r>
      <w:bookmarkEnd w:id="92"/>
    </w:p>
    <w:p w14:paraId="5BF7A376" w14:textId="77777777" w:rsidR="00CB6F43" w:rsidRPr="00CB6F43" w:rsidRDefault="00CB6F43" w:rsidP="0037436F">
      <w:pPr>
        <w:spacing w:before="80" w:after="80"/>
        <w:rPr>
          <w:lang w:val="x-none" w:eastAsia="x-none"/>
        </w:rPr>
      </w:pPr>
      <w:r w:rsidRPr="00CB6F43">
        <w:rPr>
          <w:lang w:val="x-none" w:eastAsia="x-none"/>
        </w:rPr>
        <w:t xml:space="preserve">We will always tell you what happens next after your check-in finishes. </w:t>
      </w:r>
    </w:p>
    <w:p w14:paraId="4646D848" w14:textId="77777777" w:rsidR="00CB6F43" w:rsidRPr="00CB6F43" w:rsidRDefault="00CB6F43" w:rsidP="0037436F">
      <w:pPr>
        <w:spacing w:before="80" w:after="80"/>
        <w:rPr>
          <w:lang w:val="x-none" w:eastAsia="x-none"/>
        </w:rPr>
      </w:pPr>
      <w:r w:rsidRPr="00CB6F43">
        <w:rPr>
          <w:lang w:val="x-none" w:eastAsia="x-none"/>
        </w:rPr>
        <w:t>This includes if there is anything you need to do.</w:t>
      </w:r>
    </w:p>
    <w:p w14:paraId="26E42A02" w14:textId="77777777" w:rsidR="00CB6F43" w:rsidRPr="00CB6F43" w:rsidRDefault="00CB6F43" w:rsidP="0037436F">
      <w:pPr>
        <w:spacing w:before="80" w:after="80"/>
        <w:rPr>
          <w:lang w:val="x-none" w:eastAsia="x-none"/>
        </w:rPr>
      </w:pPr>
      <w:r w:rsidRPr="00CB6F43">
        <w:rPr>
          <w:lang w:val="x-none" w:eastAsia="x-none"/>
        </w:rPr>
        <w:t>After your check-in, we will:</w:t>
      </w:r>
    </w:p>
    <w:p w14:paraId="1A2C5F21" w14:textId="77777777" w:rsidR="00CB6F43" w:rsidRPr="00CB6F43" w:rsidRDefault="00CB6F43" w:rsidP="0037436F">
      <w:pPr>
        <w:pStyle w:val="ListParagraph"/>
        <w:spacing w:before="80"/>
      </w:pPr>
      <w:r w:rsidRPr="00CB6F43">
        <w:t>write a summary of what we talked about in your check-in</w:t>
      </w:r>
    </w:p>
    <w:p w14:paraId="334A24A5" w14:textId="543238D5" w:rsidR="00CB6F43" w:rsidRPr="00CB6F43" w:rsidRDefault="00CB6F43" w:rsidP="0037436F">
      <w:pPr>
        <w:pStyle w:val="ListParagraph"/>
        <w:spacing w:before="80"/>
      </w:pPr>
      <w:r w:rsidRPr="00CB6F43">
        <w:t>send you the summary in a way that works for you, like an email or</w:t>
      </w:r>
      <w:r>
        <w:t> </w:t>
      </w:r>
      <w:r w:rsidRPr="00CB6F43">
        <w:t>in</w:t>
      </w:r>
      <w:r>
        <w:t> </w:t>
      </w:r>
      <w:r w:rsidRPr="00CB6F43">
        <w:t>the mail</w:t>
      </w:r>
    </w:p>
    <w:p w14:paraId="3E6C9580" w14:textId="77777777" w:rsidR="00CB6F43" w:rsidRPr="00CB6F43" w:rsidRDefault="00CB6F43" w:rsidP="0037436F">
      <w:pPr>
        <w:pStyle w:val="ListParagraph"/>
        <w:spacing w:before="80"/>
        <w:rPr>
          <w:spacing w:val="-4"/>
        </w:rPr>
      </w:pPr>
      <w:r w:rsidRPr="00CB6F43">
        <w:rPr>
          <w:spacing w:val="-4"/>
        </w:rPr>
        <w:t>start to do what we agreed on, like changing the supports in your plan.</w:t>
      </w:r>
    </w:p>
    <w:p w14:paraId="66B014E2" w14:textId="77777777" w:rsidR="00CB6F43" w:rsidRPr="00CB6F43" w:rsidRDefault="00CB6F43" w:rsidP="0037436F">
      <w:pPr>
        <w:spacing w:before="80" w:after="80"/>
        <w:rPr>
          <w:lang w:val="x-none" w:eastAsia="x-none"/>
        </w:rPr>
      </w:pPr>
      <w:r w:rsidRPr="00CB6F43">
        <w:rPr>
          <w:lang w:val="x-none" w:eastAsia="x-none"/>
        </w:rPr>
        <w:t>Based on what we talked about at the check-in, we might:</w:t>
      </w:r>
    </w:p>
    <w:p w14:paraId="0C1E0396" w14:textId="77777777" w:rsidR="00CB6F43" w:rsidRPr="00CB6F43" w:rsidRDefault="00CB6F43" w:rsidP="0037436F">
      <w:pPr>
        <w:pStyle w:val="ListParagraph"/>
        <w:spacing w:before="80"/>
      </w:pPr>
      <w:r w:rsidRPr="00CB6F43">
        <w:t>not change your plan</w:t>
      </w:r>
    </w:p>
    <w:p w14:paraId="767C5107" w14:textId="77777777" w:rsidR="00CB6F43" w:rsidRPr="00CB6F43" w:rsidRDefault="00CB6F43" w:rsidP="0037436F">
      <w:pPr>
        <w:pStyle w:val="ListParagraph"/>
        <w:spacing w:before="80"/>
      </w:pPr>
      <w:r w:rsidRPr="00CB6F43">
        <w:t>give you more support to use your plan</w:t>
      </w:r>
    </w:p>
    <w:p w14:paraId="1A3D7AF2" w14:textId="77777777" w:rsidR="00CB6F43" w:rsidRPr="00CB6F43" w:rsidRDefault="00CB6F43" w:rsidP="0037436F">
      <w:pPr>
        <w:pStyle w:val="ListParagraph"/>
        <w:spacing w:before="80"/>
      </w:pPr>
      <w:r w:rsidRPr="00CB6F43">
        <w:t>change parts of your plan</w:t>
      </w:r>
    </w:p>
    <w:p w14:paraId="47E5A4F6" w14:textId="664FB520" w:rsidR="00CB6F43" w:rsidRPr="0037436F" w:rsidRDefault="00CB6F43" w:rsidP="0037436F">
      <w:pPr>
        <w:pStyle w:val="ListParagraph"/>
        <w:spacing w:before="80"/>
        <w:rPr>
          <w:lang w:val="x-none" w:eastAsia="x-none"/>
        </w:rPr>
      </w:pPr>
      <w:r w:rsidRPr="00CB6F43">
        <w:t xml:space="preserve">check that you still need NDIS supports </w:t>
      </w:r>
      <w:r w:rsidRPr="0037436F">
        <w:rPr>
          <w:lang w:val="x-none" w:eastAsia="x-none"/>
        </w:rPr>
        <w:t xml:space="preserve">if you get </w:t>
      </w:r>
      <w:r w:rsidRPr="0037436F">
        <w:rPr>
          <w:rStyle w:val="Strong"/>
          <w:lang w:val="x-none" w:eastAsia="x-none"/>
        </w:rPr>
        <w:t>early intervention</w:t>
      </w:r>
      <w:r w:rsidRPr="0037436F">
        <w:rPr>
          <w:lang w:val="x-none" w:eastAsia="x-none"/>
        </w:rPr>
        <w:t>.</w:t>
      </w:r>
    </w:p>
    <w:p w14:paraId="4FF64177" w14:textId="77777777" w:rsidR="00CB6F43" w:rsidRPr="00CB6F43" w:rsidRDefault="00CB6F43" w:rsidP="0037436F">
      <w:pPr>
        <w:spacing w:before="80" w:after="80"/>
        <w:rPr>
          <w:lang w:val="x-none" w:eastAsia="x-none"/>
        </w:rPr>
      </w:pPr>
      <w:r w:rsidRPr="00CB6F43">
        <w:rPr>
          <w:lang w:val="x-none" w:eastAsia="x-none"/>
        </w:rPr>
        <w:t>Early intervention is one way people join the NDIS.</w:t>
      </w:r>
    </w:p>
    <w:p w14:paraId="353A52BD" w14:textId="77777777" w:rsidR="00CB6F43" w:rsidRPr="00CB6F43" w:rsidRDefault="00CB6F43" w:rsidP="0037436F">
      <w:pPr>
        <w:spacing w:before="80" w:after="80"/>
        <w:rPr>
          <w:lang w:val="x-none" w:eastAsia="x-none"/>
        </w:rPr>
      </w:pPr>
      <w:r w:rsidRPr="00CB6F43">
        <w:rPr>
          <w:lang w:val="x-none" w:eastAsia="x-none"/>
        </w:rPr>
        <w:t>The words ‘early intervention’ come from the laws about the NDIS.</w:t>
      </w:r>
    </w:p>
    <w:p w14:paraId="1984F4B4" w14:textId="77777777" w:rsidR="00CB6F43" w:rsidRPr="00CB6F43" w:rsidRDefault="00CB6F43" w:rsidP="0037436F">
      <w:pPr>
        <w:spacing w:before="80" w:after="80"/>
        <w:rPr>
          <w:lang w:val="x-none" w:eastAsia="x-none"/>
        </w:rPr>
      </w:pPr>
      <w:r w:rsidRPr="00CB6F43">
        <w:rPr>
          <w:lang w:val="x-none" w:eastAsia="x-none"/>
        </w:rPr>
        <w:t>It is a way for people to get support:</w:t>
      </w:r>
    </w:p>
    <w:p w14:paraId="1CAC6147" w14:textId="77777777" w:rsidR="00CB6F43" w:rsidRPr="00CB6F43" w:rsidRDefault="00CB6F43" w:rsidP="0037436F">
      <w:pPr>
        <w:pStyle w:val="ListParagraph"/>
        <w:spacing w:before="80"/>
      </w:pPr>
      <w:r w:rsidRPr="00CB6F43">
        <w:t>as early as possible</w:t>
      </w:r>
    </w:p>
    <w:p w14:paraId="1C1CAA00" w14:textId="77777777" w:rsidR="00CB6F43" w:rsidRPr="00CB6F43" w:rsidRDefault="00CB6F43" w:rsidP="0037436F">
      <w:pPr>
        <w:pStyle w:val="ListParagraph"/>
        <w:spacing w:before="80"/>
      </w:pPr>
      <w:r w:rsidRPr="00CB6F43">
        <w:t>when they first get a disability.</w:t>
      </w:r>
    </w:p>
    <w:p w14:paraId="12B2873D" w14:textId="77777777" w:rsidR="00CB6F43" w:rsidRPr="00CB6F43" w:rsidRDefault="00CB6F43" w:rsidP="0037436F">
      <w:pPr>
        <w:spacing w:before="80" w:after="80"/>
        <w:rPr>
          <w:lang w:val="x-none" w:eastAsia="x-none"/>
        </w:rPr>
      </w:pPr>
      <w:r w:rsidRPr="00CB6F43">
        <w:rPr>
          <w:lang w:val="x-none" w:eastAsia="x-none"/>
        </w:rPr>
        <w:t>This means people might need less support later.</w:t>
      </w:r>
    </w:p>
    <w:p w14:paraId="65FADC57" w14:textId="77777777" w:rsidR="00CB6F43" w:rsidRPr="00CB6F43" w:rsidRDefault="00CB6F43" w:rsidP="0037436F">
      <w:pPr>
        <w:spacing w:before="80" w:after="80"/>
        <w:rPr>
          <w:lang w:val="x-none" w:eastAsia="x-none"/>
        </w:rPr>
      </w:pPr>
      <w:r w:rsidRPr="00CB6F43">
        <w:rPr>
          <w:lang w:val="x-none" w:eastAsia="x-none"/>
        </w:rPr>
        <w:t>Your plan will continue after your check-in.</w:t>
      </w:r>
    </w:p>
    <w:p w14:paraId="63E3E3C0" w14:textId="77777777" w:rsidR="00CB6F43" w:rsidRPr="00CB6F43" w:rsidRDefault="00CB6F43" w:rsidP="0037436F">
      <w:pPr>
        <w:spacing w:before="80" w:after="80"/>
        <w:rPr>
          <w:lang w:val="x-none" w:eastAsia="x-none"/>
        </w:rPr>
      </w:pPr>
      <w:r w:rsidRPr="00CB6F43">
        <w:rPr>
          <w:lang w:val="x-none" w:eastAsia="x-none"/>
        </w:rPr>
        <w:t>We will contact you when it is time to book your next check-in.</w:t>
      </w:r>
    </w:p>
    <w:p w14:paraId="38A5170A" w14:textId="77777777" w:rsidR="00CB6F43" w:rsidRPr="00CB6F43" w:rsidRDefault="00CB6F43" w:rsidP="0037436F">
      <w:pPr>
        <w:spacing w:before="80" w:after="80"/>
        <w:rPr>
          <w:lang w:val="x-none" w:eastAsia="x-none"/>
        </w:rPr>
      </w:pPr>
      <w:r w:rsidRPr="00CB6F43">
        <w:rPr>
          <w:lang w:val="x-none" w:eastAsia="x-none"/>
        </w:rPr>
        <w:t>You can contact us if:</w:t>
      </w:r>
    </w:p>
    <w:p w14:paraId="3071AFC1" w14:textId="77777777" w:rsidR="00CB6F43" w:rsidRPr="00CB6F43" w:rsidRDefault="00CB6F43" w:rsidP="0037436F">
      <w:pPr>
        <w:pStyle w:val="ListParagraph"/>
        <w:spacing w:before="80"/>
      </w:pPr>
      <w:r w:rsidRPr="00CB6F43">
        <w:t>something changes</w:t>
      </w:r>
    </w:p>
    <w:p w14:paraId="14703FC8" w14:textId="77777777" w:rsidR="00CB6F43" w:rsidRPr="00CB6F43" w:rsidRDefault="00CB6F43" w:rsidP="0037436F">
      <w:pPr>
        <w:pStyle w:val="ListParagraph"/>
        <w:spacing w:before="80"/>
      </w:pPr>
      <w:r w:rsidRPr="00CB6F43">
        <w:t>you want to have a check-in on a different date.</w:t>
      </w:r>
    </w:p>
    <w:p w14:paraId="314B85C4" w14:textId="77777777" w:rsidR="00CB6F43" w:rsidRPr="00CB6F43" w:rsidRDefault="00CB6F43" w:rsidP="0037436F">
      <w:pPr>
        <w:spacing w:before="80" w:after="80"/>
        <w:rPr>
          <w:lang w:val="x-none" w:eastAsia="x-none"/>
        </w:rPr>
      </w:pPr>
      <w:r w:rsidRPr="00CB6F43">
        <w:rPr>
          <w:lang w:val="x-none" w:eastAsia="x-none"/>
        </w:rPr>
        <w:t>You can find out more about how to contact us on the NDIS website.</w:t>
      </w:r>
    </w:p>
    <w:p w14:paraId="4E123542" w14:textId="4D612260" w:rsidR="00CB6F43" w:rsidRPr="0037436F" w:rsidRDefault="00783090" w:rsidP="0037436F">
      <w:pPr>
        <w:spacing w:before="80" w:after="80"/>
        <w:rPr>
          <w:lang w:eastAsia="x-none"/>
        </w:rPr>
      </w:pPr>
      <w:hyperlink r:id="rId10" w:history="1">
        <w:r w:rsidR="0037436F" w:rsidRPr="007C46CE">
          <w:rPr>
            <w:rStyle w:val="Hyperlink"/>
            <w:lang w:val="x-none" w:eastAsia="x-none"/>
          </w:rPr>
          <w:t>www.ndis.gov.au/contact</w:t>
        </w:r>
      </w:hyperlink>
      <w:r w:rsidR="0037436F">
        <w:rPr>
          <w:lang w:eastAsia="x-none"/>
        </w:rPr>
        <w:t xml:space="preserve"> </w:t>
      </w:r>
    </w:p>
    <w:p w14:paraId="75FD3F08" w14:textId="585DDAEC" w:rsidR="001670F0" w:rsidRPr="001670F0" w:rsidRDefault="001670F0" w:rsidP="001670F0">
      <w:pPr>
        <w:pStyle w:val="Heading2"/>
      </w:pPr>
      <w:bookmarkStart w:id="93" w:name="_Ref152685350"/>
      <w:bookmarkStart w:id="94" w:name="_Ref152686704"/>
      <w:bookmarkStart w:id="95" w:name="_Toc153798597"/>
      <w:r w:rsidRPr="001670F0">
        <w:lastRenderedPageBreak/>
        <w:t>More information</w:t>
      </w:r>
      <w:bookmarkEnd w:id="93"/>
      <w:bookmarkEnd w:id="94"/>
      <w:bookmarkEnd w:id="95"/>
    </w:p>
    <w:p w14:paraId="322AD756" w14:textId="2A5C620E" w:rsidR="001670F0" w:rsidRDefault="001670F0" w:rsidP="001670F0">
      <w:r w:rsidRPr="001670F0">
        <w:t>For more information about this fact sheet, please contact us.</w:t>
      </w:r>
    </w:p>
    <w:p w14:paraId="57CFA9A8" w14:textId="77777777" w:rsidR="001670F0" w:rsidRDefault="001670F0" w:rsidP="001670F0">
      <w:r>
        <w:t>You can call us.</w:t>
      </w:r>
    </w:p>
    <w:p w14:paraId="54AC78E8" w14:textId="77777777" w:rsidR="001670F0" w:rsidRPr="001670F0" w:rsidRDefault="001670F0" w:rsidP="001670F0">
      <w:pPr>
        <w:rPr>
          <w:rStyle w:val="Strong"/>
        </w:rPr>
      </w:pPr>
      <w:r w:rsidRPr="001670F0">
        <w:rPr>
          <w:rStyle w:val="Strong"/>
        </w:rPr>
        <w:t>1800 800 110</w:t>
      </w:r>
    </w:p>
    <w:p w14:paraId="77A7452E" w14:textId="77777777" w:rsidR="001670F0" w:rsidRDefault="001670F0" w:rsidP="001670F0">
      <w:r>
        <w:t>You can send us an email.</w:t>
      </w:r>
    </w:p>
    <w:p w14:paraId="6715DAF0" w14:textId="57A875BE" w:rsidR="001670F0" w:rsidRDefault="00783090" w:rsidP="001670F0">
      <w:hyperlink r:id="rId11" w:history="1">
        <w:r w:rsidR="00F90FED" w:rsidRPr="00F90FED">
          <w:rPr>
            <w:rStyle w:val="Hyperlink"/>
          </w:rPr>
          <w:t>enquiries@ndis.gov.au</w:t>
        </w:r>
      </w:hyperlink>
      <w:r w:rsidR="00F90FED">
        <w:t xml:space="preserve"> </w:t>
      </w:r>
    </w:p>
    <w:p w14:paraId="4C7D1250" w14:textId="77777777" w:rsidR="001670F0" w:rsidRDefault="001670F0" w:rsidP="001670F0">
      <w:r>
        <w:t>You can visit one of our offices in person.</w:t>
      </w:r>
    </w:p>
    <w:p w14:paraId="748D7A10" w14:textId="449399F5" w:rsidR="001670F0" w:rsidRDefault="001670F0" w:rsidP="001670F0">
      <w:r>
        <w:t>You can find an office near you on the NDIS website.</w:t>
      </w:r>
    </w:p>
    <w:p w14:paraId="47681CA1" w14:textId="187D3166" w:rsidR="001670F0" w:rsidRDefault="00783090" w:rsidP="001670F0">
      <w:hyperlink r:id="rId12" w:history="1">
        <w:r w:rsidR="001670F0" w:rsidRPr="00F90FED">
          <w:rPr>
            <w:rStyle w:val="Hyperlink"/>
          </w:rPr>
          <w:t>www.ndis.gov.au/contact/locations</w:t>
        </w:r>
      </w:hyperlink>
    </w:p>
    <w:p w14:paraId="27F32C0A" w14:textId="77777777" w:rsidR="001670F0" w:rsidRDefault="001670F0">
      <w:pPr>
        <w:spacing w:before="0" w:after="0" w:line="240" w:lineRule="auto"/>
      </w:pPr>
      <w:r>
        <w:br w:type="page"/>
      </w:r>
    </w:p>
    <w:p w14:paraId="735BB036" w14:textId="6D2ACD31" w:rsidR="001670F0" w:rsidRDefault="001670F0" w:rsidP="001670F0">
      <w:pPr>
        <w:pStyle w:val="Heading2"/>
      </w:pPr>
      <w:bookmarkStart w:id="96" w:name="_Ref152587809"/>
      <w:bookmarkStart w:id="97" w:name="_Toc153798598"/>
      <w:r w:rsidRPr="001670F0">
        <w:lastRenderedPageBreak/>
        <w:t>Word list</w:t>
      </w:r>
      <w:bookmarkEnd w:id="96"/>
      <w:bookmarkEnd w:id="97"/>
    </w:p>
    <w:p w14:paraId="058456D5" w14:textId="3456BF12" w:rsidR="00D05EC3" w:rsidRDefault="00D05EC3" w:rsidP="00D05EC3">
      <w:pPr>
        <w:rPr>
          <w:lang w:val="x-none" w:eastAsia="x-none"/>
        </w:rPr>
      </w:pPr>
      <w:r w:rsidRPr="00D05EC3">
        <w:rPr>
          <w:lang w:val="x-none" w:eastAsia="x-none"/>
        </w:rPr>
        <w:t xml:space="preserve">This list explains what the </w:t>
      </w:r>
      <w:r w:rsidRPr="00D05EC3">
        <w:rPr>
          <w:rStyle w:val="Strong"/>
          <w:lang w:val="x-none" w:eastAsia="x-none"/>
        </w:rPr>
        <w:t>bold</w:t>
      </w:r>
      <w:r w:rsidRPr="00D05EC3">
        <w:rPr>
          <w:lang w:val="x-none" w:eastAsia="x-none"/>
        </w:rPr>
        <w:t xml:space="preserve"> words in this fact sheet mean.</w:t>
      </w:r>
    </w:p>
    <w:p w14:paraId="3CA680C3" w14:textId="77777777" w:rsidR="0037436F" w:rsidRPr="0037436F" w:rsidRDefault="0037436F" w:rsidP="00E630FD">
      <w:pPr>
        <w:pStyle w:val="Wordlist"/>
        <w:spacing w:before="240"/>
      </w:pPr>
      <w:r w:rsidRPr="0037436F">
        <w:t>Check-in</w:t>
      </w:r>
    </w:p>
    <w:p w14:paraId="5AA68C15" w14:textId="77777777" w:rsidR="0037436F" w:rsidRPr="0037436F" w:rsidRDefault="0037436F" w:rsidP="0037436F">
      <w:pPr>
        <w:rPr>
          <w:lang w:val="x-none" w:eastAsia="x-none"/>
        </w:rPr>
      </w:pPr>
      <w:r w:rsidRPr="0037436F">
        <w:rPr>
          <w:lang w:val="x-none" w:eastAsia="x-none"/>
        </w:rPr>
        <w:t>Your check-in is when we talk with you about how your supports are going.</w:t>
      </w:r>
    </w:p>
    <w:p w14:paraId="4258FA43" w14:textId="77777777" w:rsidR="0037436F" w:rsidRPr="0037436F" w:rsidRDefault="0037436F" w:rsidP="00E630FD">
      <w:pPr>
        <w:pStyle w:val="Wordlist"/>
        <w:spacing w:before="240"/>
      </w:pPr>
      <w:r w:rsidRPr="0037436F">
        <w:t>Early intervention</w:t>
      </w:r>
    </w:p>
    <w:p w14:paraId="6A85C71C" w14:textId="77777777" w:rsidR="0037436F" w:rsidRPr="0037436F" w:rsidRDefault="0037436F" w:rsidP="0037436F">
      <w:pPr>
        <w:rPr>
          <w:lang w:val="x-none" w:eastAsia="x-none"/>
        </w:rPr>
      </w:pPr>
      <w:r w:rsidRPr="0037436F">
        <w:rPr>
          <w:lang w:val="x-none" w:eastAsia="x-none"/>
        </w:rPr>
        <w:t>Early intervention is one way people join the NDIS.</w:t>
      </w:r>
    </w:p>
    <w:p w14:paraId="29347728" w14:textId="77777777" w:rsidR="0037436F" w:rsidRPr="0037436F" w:rsidRDefault="0037436F" w:rsidP="0037436F">
      <w:pPr>
        <w:rPr>
          <w:lang w:val="x-none" w:eastAsia="x-none"/>
        </w:rPr>
      </w:pPr>
      <w:r w:rsidRPr="0037436F">
        <w:rPr>
          <w:lang w:val="x-none" w:eastAsia="x-none"/>
        </w:rPr>
        <w:t>The words ‘early intervention’ come from the laws about the NDIS.</w:t>
      </w:r>
    </w:p>
    <w:p w14:paraId="5CCC0848" w14:textId="77777777" w:rsidR="0037436F" w:rsidRPr="0037436F" w:rsidRDefault="0037436F" w:rsidP="0037436F">
      <w:pPr>
        <w:rPr>
          <w:lang w:val="x-none" w:eastAsia="x-none"/>
        </w:rPr>
      </w:pPr>
      <w:r w:rsidRPr="0037436F">
        <w:rPr>
          <w:lang w:val="x-none" w:eastAsia="x-none"/>
        </w:rPr>
        <w:t>It is a way for people to get support:</w:t>
      </w:r>
    </w:p>
    <w:p w14:paraId="1A668854" w14:textId="77777777" w:rsidR="0037436F" w:rsidRPr="0037436F" w:rsidRDefault="0037436F" w:rsidP="0037436F">
      <w:pPr>
        <w:pStyle w:val="ListParagraph"/>
      </w:pPr>
      <w:r w:rsidRPr="0037436F">
        <w:t>as early as possible</w:t>
      </w:r>
    </w:p>
    <w:p w14:paraId="6A88ADA5" w14:textId="77777777" w:rsidR="0037436F" w:rsidRPr="0037436F" w:rsidRDefault="0037436F" w:rsidP="0037436F">
      <w:pPr>
        <w:pStyle w:val="ListParagraph"/>
      </w:pPr>
      <w:r w:rsidRPr="0037436F">
        <w:t>when they first get a disability.</w:t>
      </w:r>
    </w:p>
    <w:p w14:paraId="187A7673" w14:textId="77777777" w:rsidR="0037436F" w:rsidRPr="0037436F" w:rsidRDefault="0037436F" w:rsidP="00E630FD">
      <w:pPr>
        <w:pStyle w:val="Wordlist"/>
        <w:spacing w:before="240"/>
      </w:pPr>
      <w:r w:rsidRPr="0037436F">
        <w:t>Funding</w:t>
      </w:r>
    </w:p>
    <w:p w14:paraId="2D1ED5A6" w14:textId="77777777" w:rsidR="0037436F" w:rsidRPr="0037436F" w:rsidRDefault="0037436F" w:rsidP="0037436F">
      <w:pPr>
        <w:rPr>
          <w:lang w:val="x-none" w:eastAsia="x-none"/>
        </w:rPr>
      </w:pPr>
      <w:r w:rsidRPr="0037436F">
        <w:rPr>
          <w:lang w:val="x-none" w:eastAsia="x-none"/>
        </w:rPr>
        <w:t>Funding is the money from your plan that pays for the supports you need.</w:t>
      </w:r>
    </w:p>
    <w:p w14:paraId="12F6F9CE" w14:textId="77777777" w:rsidR="0037436F" w:rsidRPr="0037436F" w:rsidRDefault="0037436F" w:rsidP="00E630FD">
      <w:pPr>
        <w:pStyle w:val="Wordlist"/>
        <w:spacing w:before="240"/>
      </w:pPr>
      <w:r w:rsidRPr="0037436F">
        <w:t>NDIS plan</w:t>
      </w:r>
    </w:p>
    <w:p w14:paraId="27DA05AA" w14:textId="77777777" w:rsidR="0037436F" w:rsidRPr="0037436F" w:rsidRDefault="0037436F" w:rsidP="0037436F">
      <w:pPr>
        <w:rPr>
          <w:lang w:val="x-none" w:eastAsia="x-none"/>
        </w:rPr>
      </w:pPr>
      <w:r w:rsidRPr="0037436F">
        <w:rPr>
          <w:lang w:val="x-none" w:eastAsia="x-none"/>
        </w:rPr>
        <w:t>Your NDIS plan explains how the NDIS will support you.</w:t>
      </w:r>
    </w:p>
    <w:p w14:paraId="72181C94" w14:textId="77777777" w:rsidR="0037436F" w:rsidRPr="0037436F" w:rsidRDefault="0037436F" w:rsidP="00E630FD">
      <w:pPr>
        <w:pStyle w:val="Wordlist"/>
        <w:spacing w:before="240"/>
      </w:pPr>
      <w:r w:rsidRPr="0037436F">
        <w:t>Nominees</w:t>
      </w:r>
    </w:p>
    <w:p w14:paraId="220D4118" w14:textId="77777777" w:rsidR="0037436F" w:rsidRPr="0037436F" w:rsidRDefault="0037436F" w:rsidP="0037436F">
      <w:pPr>
        <w:rPr>
          <w:lang w:val="x-none" w:eastAsia="x-none"/>
        </w:rPr>
      </w:pPr>
      <w:r w:rsidRPr="0037436F">
        <w:rPr>
          <w:lang w:val="x-none" w:eastAsia="x-none"/>
        </w:rPr>
        <w:t>A nominee is someone you choose to:</w:t>
      </w:r>
    </w:p>
    <w:p w14:paraId="7186FBC6" w14:textId="77777777" w:rsidR="0037436F" w:rsidRPr="0037436F" w:rsidRDefault="0037436F" w:rsidP="0037436F">
      <w:pPr>
        <w:pStyle w:val="ListParagraph"/>
      </w:pPr>
      <w:r w:rsidRPr="0037436F">
        <w:t>make decisions for you</w:t>
      </w:r>
    </w:p>
    <w:p w14:paraId="6275D4C3" w14:textId="77777777" w:rsidR="0037436F" w:rsidRPr="0037436F" w:rsidRDefault="0037436F" w:rsidP="0037436F">
      <w:pPr>
        <w:pStyle w:val="ListParagraph"/>
      </w:pPr>
      <w:r w:rsidRPr="0037436F">
        <w:t>do things for you.</w:t>
      </w:r>
    </w:p>
    <w:p w14:paraId="5D70242A" w14:textId="77777777" w:rsidR="0037436F" w:rsidRPr="0037436F" w:rsidRDefault="0037436F" w:rsidP="00E630FD">
      <w:pPr>
        <w:pStyle w:val="Wordlist"/>
        <w:spacing w:before="240"/>
      </w:pPr>
      <w:r w:rsidRPr="0037436F">
        <w:t>Participants</w:t>
      </w:r>
    </w:p>
    <w:p w14:paraId="32284B9B" w14:textId="1EBC4A24" w:rsidR="0037436F" w:rsidRDefault="0037436F" w:rsidP="0037436F">
      <w:pPr>
        <w:rPr>
          <w:lang w:val="x-none" w:eastAsia="x-none"/>
        </w:rPr>
      </w:pPr>
      <w:r w:rsidRPr="0037436F">
        <w:rPr>
          <w:lang w:val="x-none" w:eastAsia="x-none"/>
        </w:rPr>
        <w:t>Participants are people with disability who take part in the NDIS.</w:t>
      </w:r>
    </w:p>
    <w:p w14:paraId="387516E1" w14:textId="77777777" w:rsidR="0037436F" w:rsidRDefault="0037436F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4EE945CF" w14:textId="77777777" w:rsidR="0037436F" w:rsidRPr="0037436F" w:rsidRDefault="0037436F" w:rsidP="0037436F">
      <w:pPr>
        <w:pStyle w:val="Wordlist"/>
      </w:pPr>
      <w:r w:rsidRPr="0037436F">
        <w:lastRenderedPageBreak/>
        <w:t>Plan reassessment</w:t>
      </w:r>
    </w:p>
    <w:p w14:paraId="6628017F" w14:textId="7AF53C43" w:rsidR="0037436F" w:rsidRPr="0037436F" w:rsidRDefault="0037436F" w:rsidP="0037436F">
      <w:pPr>
        <w:rPr>
          <w:lang w:val="x-none" w:eastAsia="x-none"/>
        </w:rPr>
      </w:pPr>
      <w:r w:rsidRPr="0037436F">
        <w:rPr>
          <w:lang w:val="x-none" w:eastAsia="x-none"/>
        </w:rPr>
        <w:t>When we do a plan reassessment, we check to see if the supports in</w:t>
      </w:r>
      <w:r>
        <w:rPr>
          <w:lang w:eastAsia="x-none"/>
        </w:rPr>
        <w:t> </w:t>
      </w:r>
      <w:r w:rsidRPr="0037436F">
        <w:rPr>
          <w:lang w:val="x-none" w:eastAsia="x-none"/>
        </w:rPr>
        <w:t>your</w:t>
      </w:r>
      <w:r>
        <w:rPr>
          <w:lang w:eastAsia="x-none"/>
        </w:rPr>
        <w:t> </w:t>
      </w:r>
      <w:r w:rsidRPr="0037436F">
        <w:rPr>
          <w:lang w:val="x-none" w:eastAsia="x-none"/>
        </w:rPr>
        <w:t>plan still work well for you.</w:t>
      </w:r>
    </w:p>
    <w:p w14:paraId="27CE432C" w14:textId="77777777" w:rsidR="0037436F" w:rsidRPr="0037436F" w:rsidRDefault="0037436F" w:rsidP="00E630FD">
      <w:pPr>
        <w:pStyle w:val="Wordlist"/>
        <w:spacing w:before="240"/>
      </w:pPr>
      <w:r w:rsidRPr="0037436F">
        <w:t>Providers</w:t>
      </w:r>
    </w:p>
    <w:p w14:paraId="6810CAE6" w14:textId="2EF3C740" w:rsidR="0037436F" w:rsidRDefault="0037436F" w:rsidP="0037436F">
      <w:pPr>
        <w:rPr>
          <w:lang w:val="x-none" w:eastAsia="x-none"/>
        </w:rPr>
      </w:pPr>
      <w:r w:rsidRPr="0037436F">
        <w:rPr>
          <w:lang w:val="x-none" w:eastAsia="x-none"/>
        </w:rPr>
        <w:t>Providers support people who take part in the NDIS by delivering a service.</w:t>
      </w:r>
    </w:p>
    <w:p w14:paraId="757DB64B" w14:textId="6F0A66D6" w:rsidR="00EC31C6" w:rsidRPr="00C6515A" w:rsidRDefault="009343F6" w:rsidP="0037436F">
      <w:pPr>
        <w:spacing w:before="10800"/>
      </w:pPr>
      <w:bookmarkStart w:id="98" w:name="_Toc6390577"/>
      <w:bookmarkStart w:id="99" w:name="_Toc12634028"/>
      <w:bookmarkEnd w:id="48"/>
      <w:r w:rsidRPr="00D1569F">
        <w:rPr>
          <w:sz w:val="24"/>
          <w:szCs w:val="20"/>
        </w:rPr>
        <w:t xml:space="preserve">The Information Access Group </w:t>
      </w:r>
      <w:r w:rsidRPr="00FF38B7">
        <w:rPr>
          <w:sz w:val="22"/>
          <w:szCs w:val="18"/>
        </w:rPr>
        <w:t>cre</w:t>
      </w:r>
      <w:r w:rsidRPr="00FF38B7">
        <w:rPr>
          <w:sz w:val="24"/>
          <w:szCs w:val="18"/>
        </w:rPr>
        <w:t xml:space="preserve">ated this </w:t>
      </w:r>
      <w:r w:rsidR="00BC47C0">
        <w:rPr>
          <w:sz w:val="24"/>
          <w:szCs w:val="18"/>
        </w:rPr>
        <w:t xml:space="preserve">text-only </w:t>
      </w:r>
      <w:r w:rsidRPr="00FF38B7">
        <w:rPr>
          <w:sz w:val="24"/>
          <w:szCs w:val="18"/>
        </w:rPr>
        <w:t>Easy Read document</w:t>
      </w:r>
      <w:r w:rsidRPr="00FF38B7">
        <w:rPr>
          <w:sz w:val="22"/>
          <w:szCs w:val="16"/>
        </w:rPr>
        <w:t>.</w:t>
      </w:r>
      <w:r w:rsidR="00BC47C0">
        <w:rPr>
          <w:sz w:val="22"/>
          <w:szCs w:val="16"/>
        </w:rPr>
        <w:t xml:space="preserve"> </w:t>
      </w:r>
      <w:r w:rsidRPr="00D1569F">
        <w:rPr>
          <w:sz w:val="24"/>
          <w:szCs w:val="20"/>
        </w:rPr>
        <w:t xml:space="preserve">For any enquiries, please visit </w:t>
      </w:r>
      <w:hyperlink r:id="rId13" w:history="1">
        <w:r w:rsidRPr="00D1569F">
          <w:rPr>
            <w:rStyle w:val="Hyperlink"/>
            <w:sz w:val="24"/>
            <w:szCs w:val="20"/>
          </w:rPr>
          <w:t>www.informationaccessgroup.com</w:t>
        </w:r>
      </w:hyperlink>
      <w:r w:rsidRPr="00D1569F">
        <w:rPr>
          <w:sz w:val="24"/>
          <w:szCs w:val="20"/>
        </w:rPr>
        <w:t xml:space="preserve">. Quote job number </w:t>
      </w:r>
      <w:r>
        <w:rPr>
          <w:sz w:val="24"/>
          <w:szCs w:val="20"/>
        </w:rPr>
        <w:t>5</w:t>
      </w:r>
      <w:r w:rsidR="001670F0">
        <w:rPr>
          <w:sz w:val="24"/>
          <w:szCs w:val="20"/>
        </w:rPr>
        <w:t>418</w:t>
      </w:r>
      <w:r w:rsidRPr="00D1569F">
        <w:rPr>
          <w:sz w:val="24"/>
          <w:szCs w:val="20"/>
        </w:rPr>
        <w:t>-</w:t>
      </w:r>
      <w:r w:rsidR="0037436F">
        <w:rPr>
          <w:sz w:val="24"/>
          <w:szCs w:val="20"/>
        </w:rPr>
        <w:t>P</w:t>
      </w:r>
      <w:r w:rsidRPr="00D1569F">
        <w:rPr>
          <w:sz w:val="24"/>
          <w:szCs w:val="20"/>
        </w:rPr>
        <w:t>.</w:t>
      </w:r>
      <w:bookmarkEnd w:id="98"/>
      <w:bookmarkEnd w:id="99"/>
    </w:p>
    <w:sectPr w:rsidR="00EC31C6" w:rsidRPr="00C6515A" w:rsidSect="009343F6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1BFB3" w14:textId="77777777" w:rsidR="00E21E43" w:rsidRDefault="00E21E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977CF" w14:textId="21DC5F6A" w:rsidR="009343F6" w:rsidRPr="00E21E43" w:rsidRDefault="00E21E43" w:rsidP="00E21E4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5011168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80A6EEF" w14:textId="2479F3F8" w:rsidR="009343F6" w:rsidRPr="009343F6" w:rsidRDefault="009343F6">
            <w:pPr>
              <w:pStyle w:val="Footer"/>
            </w:pPr>
            <w:r w:rsidRPr="009343F6">
              <w:t xml:space="preserve">Page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PAGE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  <w:r w:rsidRPr="009343F6">
              <w:t xml:space="preserve"> of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NUMPAGES 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94F380" w14:textId="39427808" w:rsidR="00AB3C84" w:rsidRPr="009343F6" w:rsidRDefault="00AB3C84" w:rsidP="00934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02CE6" w14:textId="77777777" w:rsidR="00E21E43" w:rsidRDefault="00E21E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2478C" w14:textId="77777777" w:rsidR="00E21E43" w:rsidRDefault="00E21E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48A4C" w14:textId="77777777" w:rsidR="00E21E43" w:rsidRDefault="00E21E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34F00"/>
    <w:multiLevelType w:val="hybridMultilevel"/>
    <w:tmpl w:val="0CF428E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D0D1D"/>
    <w:multiLevelType w:val="hybridMultilevel"/>
    <w:tmpl w:val="A4E674E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1229E"/>
    <w:multiLevelType w:val="hybridMultilevel"/>
    <w:tmpl w:val="C568BC9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A85AE9"/>
    <w:multiLevelType w:val="hybridMultilevel"/>
    <w:tmpl w:val="4D8ED776"/>
    <w:lvl w:ilvl="0" w:tplc="834A57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23D0F"/>
    <w:multiLevelType w:val="hybridMultilevel"/>
    <w:tmpl w:val="70EECC7C"/>
    <w:lvl w:ilvl="0" w:tplc="58D8B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3734D3"/>
    <w:multiLevelType w:val="hybridMultilevel"/>
    <w:tmpl w:val="86FE4B4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B5D43"/>
    <w:multiLevelType w:val="hybridMultilevel"/>
    <w:tmpl w:val="5CC4215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C37AB6"/>
    <w:multiLevelType w:val="hybridMultilevel"/>
    <w:tmpl w:val="055E20C0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606C3"/>
    <w:multiLevelType w:val="hybridMultilevel"/>
    <w:tmpl w:val="3652386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6C29AB"/>
    <w:multiLevelType w:val="hybridMultilevel"/>
    <w:tmpl w:val="6DF2345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407BA6"/>
    <w:multiLevelType w:val="hybridMultilevel"/>
    <w:tmpl w:val="CE9CEE6A"/>
    <w:lvl w:ilvl="0" w:tplc="CD8E4D1A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1" w15:restartNumberingAfterBreak="0">
    <w:nsid w:val="16E206CC"/>
    <w:multiLevelType w:val="hybridMultilevel"/>
    <w:tmpl w:val="C5060F78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E51D4B"/>
    <w:multiLevelType w:val="hybridMultilevel"/>
    <w:tmpl w:val="0D2EE5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19518E"/>
    <w:multiLevelType w:val="hybridMultilevel"/>
    <w:tmpl w:val="119A920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B31BCE"/>
    <w:multiLevelType w:val="hybridMultilevel"/>
    <w:tmpl w:val="D4041BA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9721A8"/>
    <w:multiLevelType w:val="hybridMultilevel"/>
    <w:tmpl w:val="BF664D9C"/>
    <w:lvl w:ilvl="0" w:tplc="EC4CBA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BF2F41"/>
    <w:multiLevelType w:val="hybridMultilevel"/>
    <w:tmpl w:val="F05CA90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D0344B"/>
    <w:multiLevelType w:val="hybridMultilevel"/>
    <w:tmpl w:val="D4C05DD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D60DA1"/>
    <w:multiLevelType w:val="hybridMultilevel"/>
    <w:tmpl w:val="21B20012"/>
    <w:lvl w:ilvl="0" w:tplc="2E3C1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C2221"/>
    <w:multiLevelType w:val="hybridMultilevel"/>
    <w:tmpl w:val="23BEAA6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2BC72946"/>
    <w:multiLevelType w:val="hybridMultilevel"/>
    <w:tmpl w:val="1E7009A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79436C"/>
    <w:multiLevelType w:val="hybridMultilevel"/>
    <w:tmpl w:val="AFA600E2"/>
    <w:lvl w:ilvl="0" w:tplc="CD8E4D1A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3" w15:restartNumberingAfterBreak="0">
    <w:nsid w:val="3E365EF9"/>
    <w:multiLevelType w:val="hybridMultilevel"/>
    <w:tmpl w:val="9998D7B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D90E5F"/>
    <w:multiLevelType w:val="hybridMultilevel"/>
    <w:tmpl w:val="286ADE4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4757E0"/>
    <w:multiLevelType w:val="hybridMultilevel"/>
    <w:tmpl w:val="39DE538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946C91"/>
    <w:multiLevelType w:val="hybridMultilevel"/>
    <w:tmpl w:val="68364B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F124DB"/>
    <w:multiLevelType w:val="hybridMultilevel"/>
    <w:tmpl w:val="4848608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17419D"/>
    <w:multiLevelType w:val="hybridMultilevel"/>
    <w:tmpl w:val="BE9E69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1F0440"/>
    <w:multiLevelType w:val="hybridMultilevel"/>
    <w:tmpl w:val="887801B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92543E"/>
    <w:multiLevelType w:val="hybridMultilevel"/>
    <w:tmpl w:val="06F2E2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697BC4"/>
    <w:multiLevelType w:val="hybridMultilevel"/>
    <w:tmpl w:val="CBFE6E8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3F4F9D"/>
    <w:multiLevelType w:val="hybridMultilevel"/>
    <w:tmpl w:val="DE446E8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4116D7"/>
    <w:multiLevelType w:val="hybridMultilevel"/>
    <w:tmpl w:val="B23060F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FD1E2E"/>
    <w:multiLevelType w:val="hybridMultilevel"/>
    <w:tmpl w:val="E8C6A37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B31608"/>
    <w:multiLevelType w:val="hybridMultilevel"/>
    <w:tmpl w:val="AD2874C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1351D3"/>
    <w:multiLevelType w:val="hybridMultilevel"/>
    <w:tmpl w:val="8F54F9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5E7956"/>
    <w:multiLevelType w:val="hybridMultilevel"/>
    <w:tmpl w:val="6CBCF3E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693F56"/>
    <w:multiLevelType w:val="hybridMultilevel"/>
    <w:tmpl w:val="0C84710E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AD46D9"/>
    <w:multiLevelType w:val="hybridMultilevel"/>
    <w:tmpl w:val="5484BCBC"/>
    <w:lvl w:ilvl="0" w:tplc="59AA1F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08439D"/>
    <w:multiLevelType w:val="hybridMultilevel"/>
    <w:tmpl w:val="1C00912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EB7FAF"/>
    <w:multiLevelType w:val="hybridMultilevel"/>
    <w:tmpl w:val="08EC961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CD3754"/>
    <w:multiLevelType w:val="hybridMultilevel"/>
    <w:tmpl w:val="84B0DF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375423"/>
    <w:multiLevelType w:val="hybridMultilevel"/>
    <w:tmpl w:val="A01CF11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4A76F9"/>
    <w:multiLevelType w:val="hybridMultilevel"/>
    <w:tmpl w:val="271486AA"/>
    <w:lvl w:ilvl="0" w:tplc="9300FA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17248B"/>
    <w:multiLevelType w:val="hybridMultilevel"/>
    <w:tmpl w:val="678CC24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A40AF"/>
    <w:multiLevelType w:val="hybridMultilevel"/>
    <w:tmpl w:val="6A884D90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9"/>
  </w:num>
  <w:num w:numId="3">
    <w:abstractNumId w:val="9"/>
  </w:num>
  <w:num w:numId="4">
    <w:abstractNumId w:val="3"/>
  </w:num>
  <w:num w:numId="5">
    <w:abstractNumId w:val="23"/>
  </w:num>
  <w:num w:numId="6">
    <w:abstractNumId w:val="14"/>
  </w:num>
  <w:num w:numId="7">
    <w:abstractNumId w:val="40"/>
  </w:num>
  <w:num w:numId="8">
    <w:abstractNumId w:val="24"/>
  </w:num>
  <w:num w:numId="9">
    <w:abstractNumId w:val="7"/>
  </w:num>
  <w:num w:numId="10">
    <w:abstractNumId w:val="17"/>
  </w:num>
  <w:num w:numId="11">
    <w:abstractNumId w:val="18"/>
  </w:num>
  <w:num w:numId="12">
    <w:abstractNumId w:val="46"/>
  </w:num>
  <w:num w:numId="13">
    <w:abstractNumId w:val="8"/>
  </w:num>
  <w:num w:numId="14">
    <w:abstractNumId w:val="12"/>
  </w:num>
  <w:num w:numId="15">
    <w:abstractNumId w:val="37"/>
  </w:num>
  <w:num w:numId="16">
    <w:abstractNumId w:val="11"/>
  </w:num>
  <w:num w:numId="17">
    <w:abstractNumId w:val="28"/>
  </w:num>
  <w:num w:numId="18">
    <w:abstractNumId w:val="29"/>
  </w:num>
  <w:num w:numId="19">
    <w:abstractNumId w:val="22"/>
  </w:num>
  <w:num w:numId="20">
    <w:abstractNumId w:val="4"/>
  </w:num>
  <w:num w:numId="21">
    <w:abstractNumId w:val="19"/>
  </w:num>
  <w:num w:numId="22">
    <w:abstractNumId w:val="10"/>
  </w:num>
  <w:num w:numId="23">
    <w:abstractNumId w:val="45"/>
  </w:num>
  <w:num w:numId="24">
    <w:abstractNumId w:val="0"/>
  </w:num>
  <w:num w:numId="25">
    <w:abstractNumId w:val="31"/>
  </w:num>
  <w:num w:numId="26">
    <w:abstractNumId w:val="33"/>
  </w:num>
  <w:num w:numId="27">
    <w:abstractNumId w:val="38"/>
  </w:num>
  <w:num w:numId="28">
    <w:abstractNumId w:val="44"/>
  </w:num>
  <w:num w:numId="29">
    <w:abstractNumId w:val="15"/>
  </w:num>
  <w:num w:numId="30">
    <w:abstractNumId w:val="21"/>
  </w:num>
  <w:num w:numId="31">
    <w:abstractNumId w:val="34"/>
  </w:num>
  <w:num w:numId="32">
    <w:abstractNumId w:val="16"/>
  </w:num>
  <w:num w:numId="33">
    <w:abstractNumId w:val="41"/>
  </w:num>
  <w:num w:numId="34">
    <w:abstractNumId w:val="39"/>
  </w:num>
  <w:num w:numId="35">
    <w:abstractNumId w:val="6"/>
  </w:num>
  <w:num w:numId="36">
    <w:abstractNumId w:val="13"/>
  </w:num>
  <w:num w:numId="37">
    <w:abstractNumId w:val="25"/>
  </w:num>
  <w:num w:numId="38">
    <w:abstractNumId w:val="35"/>
  </w:num>
  <w:num w:numId="39">
    <w:abstractNumId w:val="2"/>
  </w:num>
  <w:num w:numId="40">
    <w:abstractNumId w:val="32"/>
  </w:num>
  <w:num w:numId="41">
    <w:abstractNumId w:val="26"/>
  </w:num>
  <w:num w:numId="42">
    <w:abstractNumId w:val="1"/>
  </w:num>
  <w:num w:numId="43">
    <w:abstractNumId w:val="36"/>
  </w:num>
  <w:num w:numId="44">
    <w:abstractNumId w:val="43"/>
  </w:num>
  <w:num w:numId="45">
    <w:abstractNumId w:val="5"/>
  </w:num>
  <w:num w:numId="46">
    <w:abstractNumId w:val="27"/>
  </w:num>
  <w:num w:numId="47">
    <w:abstractNumId w:val="30"/>
  </w:num>
  <w:num w:numId="48">
    <w:abstractNumId w:val="42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296961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6B0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31A3"/>
    <w:rsid w:val="000132BF"/>
    <w:rsid w:val="00013C0A"/>
    <w:rsid w:val="00014008"/>
    <w:rsid w:val="0001404D"/>
    <w:rsid w:val="0001467F"/>
    <w:rsid w:val="0001493F"/>
    <w:rsid w:val="000149C3"/>
    <w:rsid w:val="00015997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ACC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B0B85"/>
    <w:rsid w:val="000B1A79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C48"/>
    <w:rsid w:val="000E4E3C"/>
    <w:rsid w:val="000E533E"/>
    <w:rsid w:val="000E55B2"/>
    <w:rsid w:val="000E5E0E"/>
    <w:rsid w:val="000E68AF"/>
    <w:rsid w:val="000F0040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133F"/>
    <w:rsid w:val="00141872"/>
    <w:rsid w:val="00141AEC"/>
    <w:rsid w:val="00141D69"/>
    <w:rsid w:val="0014286F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13F4"/>
    <w:rsid w:val="0015146D"/>
    <w:rsid w:val="00151618"/>
    <w:rsid w:val="00151817"/>
    <w:rsid w:val="00151B51"/>
    <w:rsid w:val="001529CE"/>
    <w:rsid w:val="001531E6"/>
    <w:rsid w:val="0015329D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0F0"/>
    <w:rsid w:val="00167927"/>
    <w:rsid w:val="001710E8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75B"/>
    <w:rsid w:val="001A597F"/>
    <w:rsid w:val="001A5C7B"/>
    <w:rsid w:val="001A712D"/>
    <w:rsid w:val="001A7529"/>
    <w:rsid w:val="001A7866"/>
    <w:rsid w:val="001B1575"/>
    <w:rsid w:val="001B2A94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0B7E"/>
    <w:rsid w:val="001F11B5"/>
    <w:rsid w:val="001F1557"/>
    <w:rsid w:val="001F1A59"/>
    <w:rsid w:val="001F20C1"/>
    <w:rsid w:val="001F23DC"/>
    <w:rsid w:val="001F2C8E"/>
    <w:rsid w:val="001F2ED6"/>
    <w:rsid w:val="001F38D7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DEB"/>
    <w:rsid w:val="00214388"/>
    <w:rsid w:val="00214434"/>
    <w:rsid w:val="00214480"/>
    <w:rsid w:val="00214662"/>
    <w:rsid w:val="0021564F"/>
    <w:rsid w:val="00216EF8"/>
    <w:rsid w:val="00217241"/>
    <w:rsid w:val="002173D7"/>
    <w:rsid w:val="00217CB2"/>
    <w:rsid w:val="002204F9"/>
    <w:rsid w:val="0022061D"/>
    <w:rsid w:val="00220DA5"/>
    <w:rsid w:val="00220DEF"/>
    <w:rsid w:val="002212B6"/>
    <w:rsid w:val="00221CED"/>
    <w:rsid w:val="002224BE"/>
    <w:rsid w:val="00222640"/>
    <w:rsid w:val="002226FB"/>
    <w:rsid w:val="00222B97"/>
    <w:rsid w:val="00222DD4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D23"/>
    <w:rsid w:val="00236622"/>
    <w:rsid w:val="002368EB"/>
    <w:rsid w:val="00236EC0"/>
    <w:rsid w:val="00236F23"/>
    <w:rsid w:val="002370BD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47F35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3FA4"/>
    <w:rsid w:val="0027620F"/>
    <w:rsid w:val="00276280"/>
    <w:rsid w:val="002763DB"/>
    <w:rsid w:val="002767AB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9E5"/>
    <w:rsid w:val="002A7CD5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2B4C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297"/>
    <w:rsid w:val="002F053D"/>
    <w:rsid w:val="002F0B5C"/>
    <w:rsid w:val="002F0FAC"/>
    <w:rsid w:val="002F1895"/>
    <w:rsid w:val="002F294B"/>
    <w:rsid w:val="002F2F75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0BB5"/>
    <w:rsid w:val="00321F49"/>
    <w:rsid w:val="00322481"/>
    <w:rsid w:val="003229DD"/>
    <w:rsid w:val="00322B24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36F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A2F"/>
    <w:rsid w:val="00381C4C"/>
    <w:rsid w:val="00382362"/>
    <w:rsid w:val="003830CC"/>
    <w:rsid w:val="0038327A"/>
    <w:rsid w:val="003834D7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A6B"/>
    <w:rsid w:val="00390B9F"/>
    <w:rsid w:val="00391176"/>
    <w:rsid w:val="00391816"/>
    <w:rsid w:val="00391ADB"/>
    <w:rsid w:val="00391DE8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2983"/>
    <w:rsid w:val="003A29BA"/>
    <w:rsid w:val="003A39E0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1A4"/>
    <w:rsid w:val="003B1723"/>
    <w:rsid w:val="003B1B2B"/>
    <w:rsid w:val="003B29A4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61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F02B1"/>
    <w:rsid w:val="003F12F9"/>
    <w:rsid w:val="003F143C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8F"/>
    <w:rsid w:val="003F5C49"/>
    <w:rsid w:val="003F5ED6"/>
    <w:rsid w:val="003F6E8A"/>
    <w:rsid w:val="003F7C1D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311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CD8"/>
    <w:rsid w:val="00452E76"/>
    <w:rsid w:val="004530D3"/>
    <w:rsid w:val="00453B06"/>
    <w:rsid w:val="00454052"/>
    <w:rsid w:val="00454413"/>
    <w:rsid w:val="00454713"/>
    <w:rsid w:val="004549AD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428D"/>
    <w:rsid w:val="004643DF"/>
    <w:rsid w:val="0046447E"/>
    <w:rsid w:val="00464AC2"/>
    <w:rsid w:val="0046573B"/>
    <w:rsid w:val="00465C9C"/>
    <w:rsid w:val="004663DB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5BD"/>
    <w:rsid w:val="00474979"/>
    <w:rsid w:val="00474DCB"/>
    <w:rsid w:val="0047540A"/>
    <w:rsid w:val="0047544B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C4F"/>
    <w:rsid w:val="0049616A"/>
    <w:rsid w:val="0049693A"/>
    <w:rsid w:val="004A074F"/>
    <w:rsid w:val="004A0811"/>
    <w:rsid w:val="004A115D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BDF"/>
    <w:rsid w:val="004B49BD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1490"/>
    <w:rsid w:val="00502156"/>
    <w:rsid w:val="00502302"/>
    <w:rsid w:val="0050252C"/>
    <w:rsid w:val="00502938"/>
    <w:rsid w:val="005036C7"/>
    <w:rsid w:val="00503757"/>
    <w:rsid w:val="00505DD3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CB7"/>
    <w:rsid w:val="00527BC5"/>
    <w:rsid w:val="00527D52"/>
    <w:rsid w:val="00530437"/>
    <w:rsid w:val="00530D1E"/>
    <w:rsid w:val="00530D80"/>
    <w:rsid w:val="00531C6D"/>
    <w:rsid w:val="005321CD"/>
    <w:rsid w:val="00532AA7"/>
    <w:rsid w:val="005355EC"/>
    <w:rsid w:val="00535D3D"/>
    <w:rsid w:val="00535D98"/>
    <w:rsid w:val="00536E2A"/>
    <w:rsid w:val="00537908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CF4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E4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D8A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11B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A36"/>
    <w:rsid w:val="005C46DB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162E"/>
    <w:rsid w:val="00622022"/>
    <w:rsid w:val="0062234D"/>
    <w:rsid w:val="00622B26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1345"/>
    <w:rsid w:val="006A2656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6A3F"/>
    <w:rsid w:val="006B7020"/>
    <w:rsid w:val="006B7AFC"/>
    <w:rsid w:val="006B7D83"/>
    <w:rsid w:val="006B7F7C"/>
    <w:rsid w:val="006C03CA"/>
    <w:rsid w:val="006C03D8"/>
    <w:rsid w:val="006C0EB1"/>
    <w:rsid w:val="006C123C"/>
    <w:rsid w:val="006C1258"/>
    <w:rsid w:val="006C15C2"/>
    <w:rsid w:val="006C22F3"/>
    <w:rsid w:val="006C2F73"/>
    <w:rsid w:val="006C3210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E06C4"/>
    <w:rsid w:val="006E08C3"/>
    <w:rsid w:val="006E0C03"/>
    <w:rsid w:val="006E125A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40D"/>
    <w:rsid w:val="006E474F"/>
    <w:rsid w:val="006E49D5"/>
    <w:rsid w:val="006E4B17"/>
    <w:rsid w:val="006E4EA0"/>
    <w:rsid w:val="006E57C5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07DED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835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C2C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09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7BB"/>
    <w:rsid w:val="007A7923"/>
    <w:rsid w:val="007A7BE5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0D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035"/>
    <w:rsid w:val="007D4209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26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656"/>
    <w:rsid w:val="0088685F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619"/>
    <w:rsid w:val="008C3811"/>
    <w:rsid w:val="008C416E"/>
    <w:rsid w:val="008C451D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667"/>
    <w:rsid w:val="008F4D67"/>
    <w:rsid w:val="008F5EDD"/>
    <w:rsid w:val="008F652E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FEC"/>
    <w:rsid w:val="00912546"/>
    <w:rsid w:val="00912568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26E00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3F6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239"/>
    <w:rsid w:val="0095087C"/>
    <w:rsid w:val="00951202"/>
    <w:rsid w:val="00951448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E2C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30A2"/>
    <w:rsid w:val="009A416E"/>
    <w:rsid w:val="009A44FE"/>
    <w:rsid w:val="009A474C"/>
    <w:rsid w:val="009A5071"/>
    <w:rsid w:val="009A72C5"/>
    <w:rsid w:val="009B005A"/>
    <w:rsid w:val="009B0315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1FF1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0FA3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592"/>
    <w:rsid w:val="009F36B2"/>
    <w:rsid w:val="009F3783"/>
    <w:rsid w:val="009F3EA5"/>
    <w:rsid w:val="009F4B56"/>
    <w:rsid w:val="009F4C14"/>
    <w:rsid w:val="009F4E5B"/>
    <w:rsid w:val="009F581C"/>
    <w:rsid w:val="009F7463"/>
    <w:rsid w:val="009F7C3B"/>
    <w:rsid w:val="00A011B8"/>
    <w:rsid w:val="00A01E05"/>
    <w:rsid w:val="00A0258A"/>
    <w:rsid w:val="00A02BD1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9EC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E80"/>
    <w:rsid w:val="00A351F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6990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226"/>
    <w:rsid w:val="00A56F5E"/>
    <w:rsid w:val="00A575D6"/>
    <w:rsid w:val="00A57F4A"/>
    <w:rsid w:val="00A605A1"/>
    <w:rsid w:val="00A612A7"/>
    <w:rsid w:val="00A61730"/>
    <w:rsid w:val="00A617B5"/>
    <w:rsid w:val="00A62558"/>
    <w:rsid w:val="00A645AF"/>
    <w:rsid w:val="00A646E2"/>
    <w:rsid w:val="00A653DD"/>
    <w:rsid w:val="00A65B26"/>
    <w:rsid w:val="00A65C72"/>
    <w:rsid w:val="00A66181"/>
    <w:rsid w:val="00A6653F"/>
    <w:rsid w:val="00A671DC"/>
    <w:rsid w:val="00A674B2"/>
    <w:rsid w:val="00A677CD"/>
    <w:rsid w:val="00A70D29"/>
    <w:rsid w:val="00A70E3F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264"/>
    <w:rsid w:val="00AB085B"/>
    <w:rsid w:val="00AB0DF1"/>
    <w:rsid w:val="00AB157B"/>
    <w:rsid w:val="00AB1AB8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497"/>
    <w:rsid w:val="00AC4B16"/>
    <w:rsid w:val="00AC4D31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A33"/>
    <w:rsid w:val="00AD6E3F"/>
    <w:rsid w:val="00AE008F"/>
    <w:rsid w:val="00AE0555"/>
    <w:rsid w:val="00AE0630"/>
    <w:rsid w:val="00AE0807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106"/>
    <w:rsid w:val="00AF0F42"/>
    <w:rsid w:val="00AF236B"/>
    <w:rsid w:val="00AF298F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8BA"/>
    <w:rsid w:val="00B179FD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2A4"/>
    <w:rsid w:val="00B25E6A"/>
    <w:rsid w:val="00B25FC5"/>
    <w:rsid w:val="00B26876"/>
    <w:rsid w:val="00B271F2"/>
    <w:rsid w:val="00B275BB"/>
    <w:rsid w:val="00B27E11"/>
    <w:rsid w:val="00B30DAC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C60"/>
    <w:rsid w:val="00B42304"/>
    <w:rsid w:val="00B42A38"/>
    <w:rsid w:val="00B43697"/>
    <w:rsid w:val="00B439FF"/>
    <w:rsid w:val="00B441DE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84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6040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BD5"/>
    <w:rsid w:val="00B91E4D"/>
    <w:rsid w:val="00B924C1"/>
    <w:rsid w:val="00B92A4F"/>
    <w:rsid w:val="00B92EA6"/>
    <w:rsid w:val="00B939C1"/>
    <w:rsid w:val="00B93A1B"/>
    <w:rsid w:val="00B9400E"/>
    <w:rsid w:val="00B948BC"/>
    <w:rsid w:val="00B94FCF"/>
    <w:rsid w:val="00B9514E"/>
    <w:rsid w:val="00B957C3"/>
    <w:rsid w:val="00B95AC6"/>
    <w:rsid w:val="00B96B22"/>
    <w:rsid w:val="00B973F2"/>
    <w:rsid w:val="00B9784D"/>
    <w:rsid w:val="00B97CC6"/>
    <w:rsid w:val="00BA0107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C0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384"/>
    <w:rsid w:val="00BD4B7C"/>
    <w:rsid w:val="00BD56C5"/>
    <w:rsid w:val="00BD5C58"/>
    <w:rsid w:val="00BD5FC6"/>
    <w:rsid w:val="00BD6442"/>
    <w:rsid w:val="00BD65E7"/>
    <w:rsid w:val="00BD6BA3"/>
    <w:rsid w:val="00BD722E"/>
    <w:rsid w:val="00BD7550"/>
    <w:rsid w:val="00BE0353"/>
    <w:rsid w:val="00BE0BE4"/>
    <w:rsid w:val="00BE10F0"/>
    <w:rsid w:val="00BE1255"/>
    <w:rsid w:val="00BE12ED"/>
    <w:rsid w:val="00BE178E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436D"/>
    <w:rsid w:val="00C24966"/>
    <w:rsid w:val="00C24D4E"/>
    <w:rsid w:val="00C24FE0"/>
    <w:rsid w:val="00C25AD0"/>
    <w:rsid w:val="00C2609C"/>
    <w:rsid w:val="00C262A5"/>
    <w:rsid w:val="00C2678D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9B7"/>
    <w:rsid w:val="00C55638"/>
    <w:rsid w:val="00C5563A"/>
    <w:rsid w:val="00C55894"/>
    <w:rsid w:val="00C567AC"/>
    <w:rsid w:val="00C56890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5C51"/>
    <w:rsid w:val="00CB6DD2"/>
    <w:rsid w:val="00CB6EF1"/>
    <w:rsid w:val="00CB6F43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449"/>
    <w:rsid w:val="00CE23ED"/>
    <w:rsid w:val="00CE2A92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AE5"/>
    <w:rsid w:val="00CF3CEE"/>
    <w:rsid w:val="00CF3FA4"/>
    <w:rsid w:val="00CF41BF"/>
    <w:rsid w:val="00CF41F5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5EC3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D5E"/>
    <w:rsid w:val="00D1201A"/>
    <w:rsid w:val="00D136C9"/>
    <w:rsid w:val="00D140A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1330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7171"/>
    <w:rsid w:val="00D37471"/>
    <w:rsid w:val="00D375A6"/>
    <w:rsid w:val="00D377D8"/>
    <w:rsid w:val="00D37E3A"/>
    <w:rsid w:val="00D40E35"/>
    <w:rsid w:val="00D4100D"/>
    <w:rsid w:val="00D414F3"/>
    <w:rsid w:val="00D41CC9"/>
    <w:rsid w:val="00D421B0"/>
    <w:rsid w:val="00D44B1A"/>
    <w:rsid w:val="00D44DA4"/>
    <w:rsid w:val="00D4516C"/>
    <w:rsid w:val="00D45345"/>
    <w:rsid w:val="00D45841"/>
    <w:rsid w:val="00D45F7B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27"/>
    <w:rsid w:val="00D54998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0F4"/>
    <w:rsid w:val="00D819EC"/>
    <w:rsid w:val="00D81F31"/>
    <w:rsid w:val="00D82628"/>
    <w:rsid w:val="00D8267D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4E8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2BD1"/>
    <w:rsid w:val="00DB35E1"/>
    <w:rsid w:val="00DB3C1C"/>
    <w:rsid w:val="00DB3CAF"/>
    <w:rsid w:val="00DB4107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E43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6161"/>
    <w:rsid w:val="00E26856"/>
    <w:rsid w:val="00E27B13"/>
    <w:rsid w:val="00E30D14"/>
    <w:rsid w:val="00E310D5"/>
    <w:rsid w:val="00E31522"/>
    <w:rsid w:val="00E3174D"/>
    <w:rsid w:val="00E31F7D"/>
    <w:rsid w:val="00E331A7"/>
    <w:rsid w:val="00E33560"/>
    <w:rsid w:val="00E33CED"/>
    <w:rsid w:val="00E34AD0"/>
    <w:rsid w:val="00E36A9D"/>
    <w:rsid w:val="00E36B47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C33"/>
    <w:rsid w:val="00E45C3A"/>
    <w:rsid w:val="00E45E01"/>
    <w:rsid w:val="00E4611C"/>
    <w:rsid w:val="00E46122"/>
    <w:rsid w:val="00E4663D"/>
    <w:rsid w:val="00E46BE2"/>
    <w:rsid w:val="00E47B9E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0FD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B7"/>
    <w:rsid w:val="00F31CF5"/>
    <w:rsid w:val="00F3309F"/>
    <w:rsid w:val="00F3311B"/>
    <w:rsid w:val="00F33196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3725"/>
    <w:rsid w:val="00F544A9"/>
    <w:rsid w:val="00F54984"/>
    <w:rsid w:val="00F55A23"/>
    <w:rsid w:val="00F564F7"/>
    <w:rsid w:val="00F5657D"/>
    <w:rsid w:val="00F5689D"/>
    <w:rsid w:val="00F57FCE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562"/>
    <w:rsid w:val="00F717FE"/>
    <w:rsid w:val="00F72451"/>
    <w:rsid w:val="00F72B08"/>
    <w:rsid w:val="00F73058"/>
    <w:rsid w:val="00F730C0"/>
    <w:rsid w:val="00F744E5"/>
    <w:rsid w:val="00F74674"/>
    <w:rsid w:val="00F74838"/>
    <w:rsid w:val="00F7566F"/>
    <w:rsid w:val="00F76086"/>
    <w:rsid w:val="00F76573"/>
    <w:rsid w:val="00F76C6A"/>
    <w:rsid w:val="00F76CE2"/>
    <w:rsid w:val="00F80132"/>
    <w:rsid w:val="00F8032A"/>
    <w:rsid w:val="00F8077C"/>
    <w:rsid w:val="00F81123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0FED"/>
    <w:rsid w:val="00F91A79"/>
    <w:rsid w:val="00F92C5C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927"/>
    <w:rsid w:val="00FB3C0C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9A3"/>
    <w:rsid w:val="00FE2A85"/>
    <w:rsid w:val="00FE2BFC"/>
    <w:rsid w:val="00FE2C6C"/>
    <w:rsid w:val="00FE2DA5"/>
    <w:rsid w:val="00FE3077"/>
    <w:rsid w:val="00FE3AA0"/>
    <w:rsid w:val="00FE5057"/>
    <w:rsid w:val="00FE5925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982"/>
    <w:rsid w:val="00FF5122"/>
    <w:rsid w:val="00FF544F"/>
    <w:rsid w:val="00FF5FD8"/>
    <w:rsid w:val="00FF6B4E"/>
    <w:rsid w:val="00FF7036"/>
    <w:rsid w:val="00FF766D"/>
    <w:rsid w:val="00FF772B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6961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3F6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51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5C51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70F0"/>
    <w:pPr>
      <w:keepNext/>
      <w:spacing w:before="600"/>
      <w:outlineLvl w:val="2"/>
    </w:pPr>
    <w:rPr>
      <w:rFonts w:cs="Times New Roman"/>
      <w:b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B5C51"/>
    <w:rPr>
      <w:rFonts w:ascii="Arial" w:hAnsi="Arial"/>
      <w:b/>
      <w:bCs/>
      <w:noProof/>
      <w:color w:val="6B2976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CB5C51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343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9343F6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9343F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670F0"/>
    <w:rPr>
      <w:rFonts w:ascii="Arial" w:hAnsi="Arial"/>
      <w:b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21E43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21E4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BA0107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72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CB5C51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CB5C51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A0107"/>
    <w:pPr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A0107"/>
    <w:rPr>
      <w:rFonts w:ascii="Arial" w:hAnsi="Arial"/>
      <w:b/>
      <w:bCs/>
      <w:color w:val="FFFFFF" w:themeColor="background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  <w:style w:type="paragraph" w:customStyle="1" w:styleId="BulletedListLevel1">
    <w:name w:val="Bulleted List Level 1"/>
    <w:basedOn w:val="Body"/>
    <w:uiPriority w:val="99"/>
    <w:rsid w:val="00CB5C51"/>
    <w:pPr>
      <w:spacing w:after="170"/>
      <w:ind w:left="737" w:hanging="340"/>
    </w:pPr>
    <w:rPr>
      <w:rFonts w:ascii="FS Me Pro" w:hAnsi="FS Me Pro" w:cs="FS Me Pro"/>
    </w:rPr>
  </w:style>
  <w:style w:type="character" w:customStyle="1" w:styleId="Bold">
    <w:name w:val="Bold"/>
    <w:uiPriority w:val="99"/>
    <w:rsid w:val="001670F0"/>
    <w:rPr>
      <w:b/>
      <w:bCs/>
      <w:color w:val="6B2976"/>
    </w:rPr>
  </w:style>
  <w:style w:type="paragraph" w:customStyle="1" w:styleId="Wordlist">
    <w:name w:val="Word list"/>
    <w:basedOn w:val="Normal"/>
    <w:qFormat/>
    <w:rsid w:val="001670F0"/>
    <w:pPr>
      <w:spacing w:before="360"/>
      <w:outlineLvl w:val="2"/>
    </w:pPr>
    <w:rPr>
      <w:b/>
      <w:color w:val="6B2976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resource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ndis.gov.au/contact/locations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nquiries@ndis.gov.au" TargetMode="External"/><Relationship Id="rId24" Type="http://schemas.openxmlformats.org/officeDocument/2006/relationships/customXml" Target="../customXml/item4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3.xml"/><Relationship Id="rId10" Type="http://schemas.openxmlformats.org/officeDocument/2006/relationships/hyperlink" Target="http://www.ndis.gov.au/contact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ndis.gov.au/contact" TargetMode="External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20" ma:contentTypeDescription="Create a new document." ma:contentTypeScope="" ma:versionID="8883fe44342fb6b9ed31ad5fbfcb1044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fe7c2288c26c398c7b3c701896a541b2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Under Review" ma:format="Dropdown" ma:internalName="Time">
      <xsd:simpleType>
        <xsd:restriction base="dms:Choice">
          <xsd:enumeration value="Yes"/>
          <xsd:enumeration value="No"/>
          <xsd:enumeration value="Choice 3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F4B929B-42E4-4CBA-9C7A-1B42907DD75D}"/>
</file>

<file path=customXml/itemProps3.xml><?xml version="1.0" encoding="utf-8"?>
<ds:datastoreItem xmlns:ds="http://schemas.openxmlformats.org/officeDocument/2006/customXml" ds:itemID="{C00D1AAC-2D25-4CE9-AC93-8B0190A4CCBF}"/>
</file>

<file path=customXml/itemProps4.xml><?xml version="1.0" encoding="utf-8"?>
<ds:datastoreItem xmlns:ds="http://schemas.openxmlformats.org/officeDocument/2006/customXml" ds:itemID="{5D550F3F-2976-41BD-8D84-4D40814BD1E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2</Pages>
  <Words>1513</Words>
  <Characters>8630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ation about check-ins</vt:lpstr>
    </vt:vector>
  </TitlesOfParts>
  <Company/>
  <LinksUpToDate>false</LinksUpToDate>
  <CharactersWithSpaces>10123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about check-ins</dc:title>
  <dc:subject/>
  <dc:creator>NDIA</dc:creator>
  <cp:keywords/>
  <dc:description/>
  <cp:lastModifiedBy>Taylah Hutchinson</cp:lastModifiedBy>
  <cp:revision>4</cp:revision>
  <cp:lastPrinted>2019-09-17T06:26:00Z</cp:lastPrinted>
  <dcterms:created xsi:type="dcterms:W3CDTF">2023-12-18T02:05:00Z</dcterms:created>
  <dcterms:modified xsi:type="dcterms:W3CDTF">2023-12-19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